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9AAB48" w14:textId="77777777" w:rsidR="00414A4A" w:rsidRPr="003E18CD" w:rsidRDefault="00414A4A" w:rsidP="001E6FF8">
      <w:pPr>
        <w:snapToGrid w:val="0"/>
        <w:jc w:val="center"/>
        <w:rPr>
          <w:rFonts w:ascii="Times New Roman" w:eastAsiaTheme="majorEastAsia" w:hAnsi="Times New Roman"/>
          <w:b/>
          <w:color w:val="000000" w:themeColor="text1"/>
          <w:sz w:val="18"/>
          <w:szCs w:val="18"/>
        </w:rPr>
      </w:pPr>
    </w:p>
    <w:p w14:paraId="1375CBBD" w14:textId="39721915" w:rsidR="001D793F" w:rsidRPr="003E18CD" w:rsidRDefault="00EA545E" w:rsidP="001E6FF8">
      <w:pPr>
        <w:snapToGrid w:val="0"/>
        <w:jc w:val="center"/>
        <w:rPr>
          <w:rFonts w:ascii="Times New Roman" w:eastAsiaTheme="majorEastAsia" w:hAnsi="Times New Roman"/>
          <w:b/>
          <w:color w:val="000000" w:themeColor="text1"/>
          <w:sz w:val="18"/>
          <w:szCs w:val="18"/>
        </w:rPr>
      </w:pPr>
      <w:r w:rsidRPr="003E18CD">
        <w:rPr>
          <w:rFonts w:ascii="Times New Roman" w:eastAsiaTheme="majorEastAsia" w:hAnsi="Times New Roman"/>
          <w:b/>
          <w:color w:val="000000" w:themeColor="text1"/>
          <w:sz w:val="18"/>
          <w:szCs w:val="18"/>
        </w:rPr>
        <w:t xml:space="preserve">Supplementary Table </w:t>
      </w:r>
      <w:r w:rsidR="008C2221" w:rsidRPr="003E18CD">
        <w:rPr>
          <w:rFonts w:ascii="Times New Roman" w:eastAsiaTheme="majorEastAsia" w:hAnsi="Times New Roman"/>
          <w:b/>
          <w:color w:val="000000" w:themeColor="text1"/>
          <w:sz w:val="18"/>
          <w:szCs w:val="18"/>
        </w:rPr>
        <w:t>3</w:t>
      </w:r>
      <w:r w:rsidR="00E86803" w:rsidRPr="003E18CD">
        <w:rPr>
          <w:rFonts w:ascii="Times New Roman" w:eastAsiaTheme="majorEastAsia" w:hAnsi="Times New Roman"/>
          <w:b/>
          <w:color w:val="000000" w:themeColor="text1"/>
          <w:sz w:val="18"/>
          <w:szCs w:val="18"/>
        </w:rPr>
        <w:t xml:space="preserve">. </w:t>
      </w:r>
      <w:r w:rsidR="00023EA1" w:rsidRPr="003E18CD">
        <w:rPr>
          <w:rFonts w:ascii="Times New Roman" w:eastAsiaTheme="majorEastAsia" w:hAnsi="Times New Roman" w:hint="eastAsia"/>
          <w:b/>
          <w:color w:val="000000" w:themeColor="text1"/>
          <w:sz w:val="18"/>
          <w:szCs w:val="18"/>
        </w:rPr>
        <w:t>U</w:t>
      </w:r>
      <w:r w:rsidR="00023EA1" w:rsidRPr="003E18CD">
        <w:rPr>
          <w:rFonts w:ascii="Times New Roman" w:eastAsiaTheme="majorEastAsia" w:hAnsi="Times New Roman"/>
          <w:b/>
          <w:color w:val="000000" w:themeColor="text1"/>
          <w:sz w:val="18"/>
          <w:szCs w:val="18"/>
        </w:rPr>
        <w:t xml:space="preserve">nivariate analysis </w:t>
      </w:r>
      <w:r w:rsidR="00D4608E" w:rsidRPr="003E18CD">
        <w:rPr>
          <w:rFonts w:ascii="Times New Roman" w:eastAsiaTheme="majorEastAsia" w:hAnsi="Times New Roman"/>
          <w:b/>
          <w:color w:val="000000" w:themeColor="text1"/>
          <w:sz w:val="18"/>
          <w:szCs w:val="18"/>
        </w:rPr>
        <w:t>of PFS and OS in mRCC patients</w:t>
      </w:r>
      <w:r w:rsidR="00C52DB8" w:rsidRPr="003E18CD">
        <w:rPr>
          <w:rFonts w:ascii="Times New Roman" w:eastAsiaTheme="majorEastAsia" w:hAnsi="Times New Roman"/>
          <w:b/>
          <w:color w:val="000000" w:themeColor="text1"/>
          <w:sz w:val="18"/>
          <w:szCs w:val="18"/>
        </w:rPr>
        <w:t xml:space="preserve"> </w:t>
      </w:r>
      <w:r w:rsidR="00584D9B" w:rsidRPr="003E18CD">
        <w:rPr>
          <w:rFonts w:ascii="Times New Roman" w:eastAsiaTheme="majorEastAsia" w:hAnsi="Times New Roman" w:hint="eastAsia"/>
          <w:b/>
          <w:color w:val="000000" w:themeColor="text1"/>
          <w:sz w:val="18"/>
          <w:szCs w:val="18"/>
        </w:rPr>
        <w:t>with</w:t>
      </w:r>
      <w:r w:rsidR="00584D9B" w:rsidRPr="003E18CD">
        <w:rPr>
          <w:rFonts w:ascii="Times New Roman" w:eastAsiaTheme="majorEastAsia" w:hAnsi="Times New Roman"/>
          <w:b/>
          <w:color w:val="000000" w:themeColor="text1"/>
          <w:sz w:val="18"/>
          <w:szCs w:val="18"/>
        </w:rPr>
        <w:t xml:space="preserve"> ICI plus TKI treatment </w:t>
      </w:r>
      <w:r w:rsidR="00C52DB8" w:rsidRPr="003E18CD">
        <w:rPr>
          <w:rFonts w:ascii="Times New Roman" w:eastAsiaTheme="majorEastAsia" w:hAnsi="Times New Roman"/>
          <w:b/>
          <w:color w:val="000000" w:themeColor="text1"/>
          <w:sz w:val="18"/>
          <w:szCs w:val="18"/>
        </w:rPr>
        <w:t xml:space="preserve">(n = </w:t>
      </w:r>
      <w:r w:rsidR="00584D9B" w:rsidRPr="003E18CD">
        <w:rPr>
          <w:rFonts w:ascii="Times New Roman" w:eastAsiaTheme="majorEastAsia" w:hAnsi="Times New Roman"/>
          <w:b/>
          <w:color w:val="000000" w:themeColor="text1"/>
          <w:sz w:val="18"/>
          <w:szCs w:val="18"/>
        </w:rPr>
        <w:t>52</w:t>
      </w:r>
      <w:r w:rsidR="00C52DB8" w:rsidRPr="003E18CD">
        <w:rPr>
          <w:rFonts w:ascii="Times New Roman" w:eastAsiaTheme="majorEastAsia" w:hAnsi="Times New Roman"/>
          <w:b/>
          <w:color w:val="000000" w:themeColor="text1"/>
          <w:sz w:val="18"/>
          <w:szCs w:val="18"/>
        </w:rPr>
        <w:t>)</w:t>
      </w:r>
    </w:p>
    <w:p w14:paraId="4E7285B0" w14:textId="77777777" w:rsidR="00414A4A" w:rsidRPr="003E18CD" w:rsidRDefault="00414A4A" w:rsidP="001E6FF8">
      <w:pPr>
        <w:snapToGrid w:val="0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18"/>
          <w:szCs w:val="18"/>
        </w:rPr>
      </w:pPr>
    </w:p>
    <w:tbl>
      <w:tblPr>
        <w:tblStyle w:val="a3"/>
        <w:tblW w:w="7912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94"/>
        <w:gridCol w:w="1559"/>
        <w:gridCol w:w="851"/>
        <w:gridCol w:w="1799"/>
        <w:gridCol w:w="709"/>
      </w:tblGrid>
      <w:tr w:rsidR="003E18CD" w:rsidRPr="003E18CD" w14:paraId="3AF962B8" w14:textId="77777777" w:rsidTr="003111BA">
        <w:trPr>
          <w:trHeight w:val="113"/>
          <w:jc w:val="center"/>
        </w:trPr>
        <w:tc>
          <w:tcPr>
            <w:tcW w:w="2994" w:type="dxa"/>
            <w:tcBorders>
              <w:top w:val="single" w:sz="4" w:space="0" w:color="auto"/>
              <w:bottom w:val="single" w:sz="4" w:space="0" w:color="auto"/>
            </w:tcBorders>
          </w:tcPr>
          <w:p w14:paraId="2915DD31" w14:textId="77777777" w:rsidR="00414A4A" w:rsidRPr="003E18CD" w:rsidRDefault="00414A4A" w:rsidP="007F6AC0">
            <w:pPr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4DEF342" w14:textId="77777777" w:rsidR="00414A4A" w:rsidRPr="003E18CD" w:rsidRDefault="00414A4A" w:rsidP="007F6AC0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 w:hint="eastAsia"/>
                <w:b/>
                <w:color w:val="000000" w:themeColor="text1"/>
                <w:sz w:val="15"/>
                <w:szCs w:val="15"/>
              </w:rPr>
              <w:t>PFS</w:t>
            </w:r>
            <w:r w:rsidRPr="003E18CD">
              <w:rPr>
                <w:rFonts w:ascii="Times New Roman" w:hAnsi="Times New Roman" w:cs="Times New Roman"/>
                <w:b/>
                <w:color w:val="000000" w:themeColor="text1"/>
                <w:sz w:val="15"/>
                <w:szCs w:val="15"/>
              </w:rPr>
              <w:t>2</w:t>
            </w:r>
          </w:p>
        </w:tc>
        <w:tc>
          <w:tcPr>
            <w:tcW w:w="250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826FE5F" w14:textId="654D2B8E" w:rsidR="00414A4A" w:rsidRPr="003E18CD" w:rsidRDefault="00414A4A" w:rsidP="007F6AC0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 w:hint="eastAsia"/>
                <w:b/>
                <w:color w:val="000000" w:themeColor="text1"/>
                <w:sz w:val="15"/>
                <w:szCs w:val="15"/>
              </w:rPr>
              <w:t>OS</w:t>
            </w:r>
          </w:p>
        </w:tc>
      </w:tr>
      <w:tr w:rsidR="003E18CD" w:rsidRPr="003E18CD" w14:paraId="53FD17DF" w14:textId="77777777" w:rsidTr="003111BA">
        <w:trPr>
          <w:trHeight w:val="113"/>
          <w:jc w:val="center"/>
        </w:trPr>
        <w:tc>
          <w:tcPr>
            <w:tcW w:w="2994" w:type="dxa"/>
            <w:tcBorders>
              <w:top w:val="single" w:sz="4" w:space="0" w:color="auto"/>
              <w:bottom w:val="single" w:sz="4" w:space="0" w:color="auto"/>
            </w:tcBorders>
          </w:tcPr>
          <w:p w14:paraId="0C4D0F61" w14:textId="77777777" w:rsidR="00414A4A" w:rsidRPr="003E18CD" w:rsidRDefault="00414A4A" w:rsidP="008172C2">
            <w:pPr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75B86C8A" w14:textId="5169E137" w:rsidR="00414A4A" w:rsidRPr="003E18CD" w:rsidRDefault="00113712" w:rsidP="008172C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/>
                <w:b/>
                <w:color w:val="000000" w:themeColor="text1"/>
                <w:sz w:val="15"/>
                <w:szCs w:val="15"/>
              </w:rPr>
              <w:t>HR</w:t>
            </w:r>
            <w:r w:rsidR="00414A4A" w:rsidRPr="003E18CD">
              <w:rPr>
                <w:rFonts w:ascii="Times New Roman" w:hAnsi="Times New Roman" w:cs="Times New Roman"/>
                <w:b/>
                <w:color w:val="000000" w:themeColor="text1"/>
                <w:sz w:val="15"/>
                <w:szCs w:val="15"/>
              </w:rPr>
              <w:t>(95%CI)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3F28DA60" w14:textId="77777777" w:rsidR="00414A4A" w:rsidRPr="003E18CD" w:rsidRDefault="00414A4A" w:rsidP="008172C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 w:hint="eastAsia"/>
                <w:b/>
                <w:color w:val="000000" w:themeColor="text1"/>
                <w:sz w:val="15"/>
                <w:szCs w:val="15"/>
              </w:rPr>
              <w:t>P</w:t>
            </w:r>
            <w:r w:rsidRPr="003E18CD">
              <w:rPr>
                <w:rFonts w:ascii="Times New Roman" w:hAnsi="Times New Roman" w:cs="Times New Roman"/>
                <w:b/>
                <w:color w:val="000000" w:themeColor="text1"/>
                <w:sz w:val="15"/>
                <w:szCs w:val="15"/>
              </w:rPr>
              <w:t xml:space="preserve"> value</w:t>
            </w:r>
          </w:p>
        </w:tc>
        <w:tc>
          <w:tcPr>
            <w:tcW w:w="1799" w:type="dxa"/>
            <w:tcBorders>
              <w:top w:val="single" w:sz="4" w:space="0" w:color="auto"/>
              <w:bottom w:val="single" w:sz="4" w:space="0" w:color="auto"/>
            </w:tcBorders>
          </w:tcPr>
          <w:p w14:paraId="1D4E729D" w14:textId="7F76FD90" w:rsidR="00414A4A" w:rsidRPr="003E18CD" w:rsidRDefault="00113712" w:rsidP="008172C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/>
                <w:b/>
                <w:color w:val="000000" w:themeColor="text1"/>
                <w:sz w:val="15"/>
                <w:szCs w:val="15"/>
              </w:rPr>
              <w:t>HR</w:t>
            </w:r>
            <w:r w:rsidR="00414A4A" w:rsidRPr="003E18CD">
              <w:rPr>
                <w:rFonts w:ascii="Times New Roman" w:hAnsi="Times New Roman" w:cs="Times New Roman"/>
                <w:b/>
                <w:color w:val="000000" w:themeColor="text1"/>
                <w:sz w:val="15"/>
                <w:szCs w:val="15"/>
              </w:rPr>
              <w:t>(95%CI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658FAD6D" w14:textId="77777777" w:rsidR="00414A4A" w:rsidRPr="003E18CD" w:rsidRDefault="00414A4A" w:rsidP="008172C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 w:hint="eastAsia"/>
                <w:b/>
                <w:color w:val="000000" w:themeColor="text1"/>
                <w:sz w:val="15"/>
                <w:szCs w:val="15"/>
              </w:rPr>
              <w:t>P</w:t>
            </w:r>
            <w:r w:rsidRPr="003E18CD">
              <w:rPr>
                <w:rFonts w:ascii="Times New Roman" w:hAnsi="Times New Roman" w:cs="Times New Roman"/>
                <w:b/>
                <w:color w:val="000000" w:themeColor="text1"/>
                <w:sz w:val="15"/>
                <w:szCs w:val="15"/>
              </w:rPr>
              <w:t xml:space="preserve"> value</w:t>
            </w:r>
          </w:p>
        </w:tc>
      </w:tr>
      <w:tr w:rsidR="003E18CD" w:rsidRPr="003E18CD" w14:paraId="58FC7D37" w14:textId="77777777" w:rsidTr="003111BA">
        <w:trPr>
          <w:trHeight w:val="113"/>
          <w:jc w:val="center"/>
        </w:trPr>
        <w:tc>
          <w:tcPr>
            <w:tcW w:w="2994" w:type="dxa"/>
            <w:tcBorders>
              <w:top w:val="single" w:sz="4" w:space="0" w:color="auto"/>
            </w:tcBorders>
          </w:tcPr>
          <w:p w14:paraId="2F89A7B8" w14:textId="77777777" w:rsidR="00414A4A" w:rsidRPr="003E18CD" w:rsidRDefault="00414A4A" w:rsidP="008172C2">
            <w:pPr>
              <w:rPr>
                <w:rFonts w:ascii="Times New Roman" w:hAnsi="Times New Roman" w:cs="Times New Roman"/>
                <w:b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eastAsia="DengXian" w:hAnsi="Times New Roman" w:cs="Times New Roman"/>
                <w:b/>
                <w:bCs/>
                <w:color w:val="000000" w:themeColor="text1"/>
                <w:sz w:val="15"/>
                <w:szCs w:val="15"/>
              </w:rPr>
              <w:t>Gender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1BBA9027" w14:textId="77777777" w:rsidR="00414A4A" w:rsidRPr="003E18CD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5F38DB6B" w14:textId="77777777" w:rsidR="00414A4A" w:rsidRPr="003E18CD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1799" w:type="dxa"/>
            <w:tcBorders>
              <w:top w:val="single" w:sz="4" w:space="0" w:color="auto"/>
            </w:tcBorders>
          </w:tcPr>
          <w:p w14:paraId="23467B01" w14:textId="77777777" w:rsidR="00414A4A" w:rsidRPr="003E18CD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61E994C0" w14:textId="77777777" w:rsidR="00414A4A" w:rsidRPr="003E18CD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</w:tr>
      <w:tr w:rsidR="003E18CD" w:rsidRPr="003E18CD" w14:paraId="4D66CD65" w14:textId="77777777" w:rsidTr="003111BA">
        <w:trPr>
          <w:trHeight w:val="113"/>
          <w:jc w:val="center"/>
        </w:trPr>
        <w:tc>
          <w:tcPr>
            <w:tcW w:w="2994" w:type="dxa"/>
          </w:tcPr>
          <w:p w14:paraId="695C7D4C" w14:textId="6392DF0D" w:rsidR="00414A4A" w:rsidRPr="003E18CD" w:rsidRDefault="00414A4A" w:rsidP="00D924F4">
            <w:pPr>
              <w:ind w:firstLineChars="100" w:firstLine="150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M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ale vs</w:t>
            </w:r>
            <w:r w:rsidR="00D543E6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 xml:space="preserve"> </w:t>
            </w:r>
            <w:r w:rsidRPr="003E18CD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F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emale</w:t>
            </w:r>
          </w:p>
        </w:tc>
        <w:tc>
          <w:tcPr>
            <w:tcW w:w="1559" w:type="dxa"/>
          </w:tcPr>
          <w:p w14:paraId="13B3162D" w14:textId="4F143DA2" w:rsidR="00414A4A" w:rsidRPr="003E18CD" w:rsidRDefault="00584D9B" w:rsidP="0051555C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596</w:t>
            </w:r>
            <w:r w:rsidR="00414A4A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(0.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213</w:t>
            </w:r>
            <w:r w:rsidR="00414A4A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-1.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671</w:t>
            </w:r>
            <w:r w:rsidR="00414A4A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)</w:t>
            </w:r>
          </w:p>
        </w:tc>
        <w:tc>
          <w:tcPr>
            <w:tcW w:w="851" w:type="dxa"/>
          </w:tcPr>
          <w:p w14:paraId="58666DCD" w14:textId="6368AF46" w:rsidR="00414A4A" w:rsidRPr="003E18CD" w:rsidRDefault="00414A4A" w:rsidP="0051555C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</w:t>
            </w:r>
            <w:r w:rsidR="00584D9B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326</w:t>
            </w:r>
          </w:p>
        </w:tc>
        <w:tc>
          <w:tcPr>
            <w:tcW w:w="1799" w:type="dxa"/>
          </w:tcPr>
          <w:p w14:paraId="6C8F26D0" w14:textId="30DE9C99" w:rsidR="00414A4A" w:rsidRPr="003E18CD" w:rsidRDefault="00414A4A" w:rsidP="0051555C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</w:t>
            </w:r>
            <w:r w:rsidR="004F6FAC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477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(0.</w:t>
            </w:r>
            <w:r w:rsidR="004F6FAC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148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-1.</w:t>
            </w:r>
            <w:r w:rsidR="004F6FAC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539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)</w:t>
            </w:r>
          </w:p>
        </w:tc>
        <w:tc>
          <w:tcPr>
            <w:tcW w:w="709" w:type="dxa"/>
          </w:tcPr>
          <w:p w14:paraId="4AD0F57E" w14:textId="34B16F2B" w:rsidR="00414A4A" w:rsidRPr="003E18CD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</w:t>
            </w:r>
            <w:r w:rsidR="004F6FAC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215</w:t>
            </w:r>
          </w:p>
        </w:tc>
      </w:tr>
      <w:tr w:rsidR="003E18CD" w:rsidRPr="003E18CD" w14:paraId="7A1030C8" w14:textId="77777777" w:rsidTr="003111BA">
        <w:trPr>
          <w:trHeight w:val="113"/>
          <w:jc w:val="center"/>
        </w:trPr>
        <w:tc>
          <w:tcPr>
            <w:tcW w:w="2994" w:type="dxa"/>
          </w:tcPr>
          <w:p w14:paraId="7BE287BC" w14:textId="77777777" w:rsidR="00414A4A" w:rsidRPr="003E18CD" w:rsidRDefault="00414A4A" w:rsidP="008172C2">
            <w:pPr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eastAsia="DengXian" w:hAnsi="Times New Roman" w:cs="Times New Roman"/>
                <w:b/>
                <w:bCs/>
                <w:color w:val="000000" w:themeColor="text1"/>
                <w:sz w:val="15"/>
                <w:szCs w:val="15"/>
              </w:rPr>
              <w:t>Age</w:t>
            </w:r>
          </w:p>
        </w:tc>
        <w:tc>
          <w:tcPr>
            <w:tcW w:w="1559" w:type="dxa"/>
          </w:tcPr>
          <w:p w14:paraId="0DF6C867" w14:textId="77777777" w:rsidR="00414A4A" w:rsidRPr="003E18CD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851" w:type="dxa"/>
          </w:tcPr>
          <w:p w14:paraId="4F72D349" w14:textId="77777777" w:rsidR="00414A4A" w:rsidRPr="003E18CD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1799" w:type="dxa"/>
          </w:tcPr>
          <w:p w14:paraId="03207662" w14:textId="77777777" w:rsidR="00414A4A" w:rsidRPr="003E18CD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709" w:type="dxa"/>
          </w:tcPr>
          <w:p w14:paraId="0F6A3F6F" w14:textId="77777777" w:rsidR="00414A4A" w:rsidRPr="003E18CD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</w:tr>
      <w:tr w:rsidR="003E18CD" w:rsidRPr="003E18CD" w14:paraId="4CD3F76C" w14:textId="77777777" w:rsidTr="003111BA">
        <w:trPr>
          <w:trHeight w:val="113"/>
          <w:jc w:val="center"/>
        </w:trPr>
        <w:tc>
          <w:tcPr>
            <w:tcW w:w="2994" w:type="dxa"/>
          </w:tcPr>
          <w:p w14:paraId="5A2C66FC" w14:textId="1483EE23" w:rsidR="00414A4A" w:rsidRPr="003E18CD" w:rsidRDefault="00632E4D" w:rsidP="00D924F4">
            <w:pPr>
              <w:ind w:firstLineChars="100" w:firstLine="150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≥</w:t>
            </w:r>
            <w:r w:rsidR="00414A4A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65</w:t>
            </w:r>
            <w:r w:rsidR="00A1417F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y</w:t>
            </w:r>
            <w:r w:rsidR="00414A4A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 xml:space="preserve"> vs</w:t>
            </w:r>
            <w:r w:rsidR="00D543E6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</w:t>
            </w:r>
            <w:r w:rsidR="00414A4A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 xml:space="preserve"> 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&lt;</w:t>
            </w:r>
            <w:r w:rsidR="00414A4A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65</w:t>
            </w:r>
            <w:r w:rsidR="00A1417F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y</w:t>
            </w:r>
          </w:p>
        </w:tc>
        <w:tc>
          <w:tcPr>
            <w:tcW w:w="1559" w:type="dxa"/>
          </w:tcPr>
          <w:p w14:paraId="126426C3" w14:textId="7CCE834D" w:rsidR="00414A4A" w:rsidRPr="003E18CD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9</w:t>
            </w:r>
            <w:r w:rsidR="007F6DA3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31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(0.</w:t>
            </w:r>
            <w:r w:rsidR="007F6DA3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214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-</w:t>
            </w:r>
            <w:r w:rsidR="007F6DA3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4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</w:t>
            </w:r>
            <w:r w:rsidR="007F6DA3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61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)</w:t>
            </w:r>
          </w:p>
        </w:tc>
        <w:tc>
          <w:tcPr>
            <w:tcW w:w="851" w:type="dxa"/>
          </w:tcPr>
          <w:p w14:paraId="272FC63B" w14:textId="62A9B655" w:rsidR="00414A4A" w:rsidRPr="003E18CD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</w:t>
            </w:r>
            <w:r w:rsidR="007F6DA3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925</w:t>
            </w:r>
          </w:p>
        </w:tc>
        <w:tc>
          <w:tcPr>
            <w:tcW w:w="1799" w:type="dxa"/>
          </w:tcPr>
          <w:p w14:paraId="6ED49288" w14:textId="2EB45CD9" w:rsidR="00414A4A" w:rsidRPr="003E18CD" w:rsidRDefault="008F7F54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2.022</w:t>
            </w:r>
            <w:r w:rsidR="00414A4A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(0.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431</w:t>
            </w:r>
            <w:r w:rsidR="00414A4A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-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9</w:t>
            </w:r>
            <w:r w:rsidR="00414A4A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475</w:t>
            </w:r>
            <w:r w:rsidR="00414A4A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)</w:t>
            </w:r>
          </w:p>
        </w:tc>
        <w:tc>
          <w:tcPr>
            <w:tcW w:w="709" w:type="dxa"/>
          </w:tcPr>
          <w:p w14:paraId="6C066816" w14:textId="4C037EAE" w:rsidR="00414A4A" w:rsidRPr="003E18CD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</w:t>
            </w:r>
            <w:r w:rsidR="008F7F54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372</w:t>
            </w:r>
          </w:p>
        </w:tc>
      </w:tr>
      <w:tr w:rsidR="003E18CD" w:rsidRPr="003E18CD" w14:paraId="1AF98864" w14:textId="77777777" w:rsidTr="003111BA">
        <w:trPr>
          <w:trHeight w:val="113"/>
          <w:jc w:val="center"/>
        </w:trPr>
        <w:tc>
          <w:tcPr>
            <w:tcW w:w="2994" w:type="dxa"/>
          </w:tcPr>
          <w:p w14:paraId="7AC7C592" w14:textId="77777777" w:rsidR="00414A4A" w:rsidRPr="003E18CD" w:rsidRDefault="00414A4A" w:rsidP="008172C2">
            <w:pPr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eastAsia="DengXian" w:hAnsi="Times New Roman" w:cs="Times New Roman"/>
                <w:b/>
                <w:bCs/>
                <w:color w:val="000000" w:themeColor="text1"/>
                <w:sz w:val="15"/>
                <w:szCs w:val="15"/>
              </w:rPr>
              <w:t>BMI</w:t>
            </w:r>
          </w:p>
        </w:tc>
        <w:tc>
          <w:tcPr>
            <w:tcW w:w="1559" w:type="dxa"/>
          </w:tcPr>
          <w:p w14:paraId="0EE7EBC5" w14:textId="77777777" w:rsidR="00414A4A" w:rsidRPr="003E18CD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851" w:type="dxa"/>
          </w:tcPr>
          <w:p w14:paraId="724CAE85" w14:textId="77777777" w:rsidR="00414A4A" w:rsidRPr="003E18CD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1799" w:type="dxa"/>
          </w:tcPr>
          <w:p w14:paraId="02D008E0" w14:textId="77777777" w:rsidR="00414A4A" w:rsidRPr="003E18CD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709" w:type="dxa"/>
          </w:tcPr>
          <w:p w14:paraId="01F123DD" w14:textId="77777777" w:rsidR="00414A4A" w:rsidRPr="003E18CD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</w:tr>
      <w:tr w:rsidR="003E18CD" w:rsidRPr="003E18CD" w14:paraId="3E676D0E" w14:textId="77777777" w:rsidTr="003111BA">
        <w:trPr>
          <w:trHeight w:val="113"/>
          <w:jc w:val="center"/>
        </w:trPr>
        <w:tc>
          <w:tcPr>
            <w:tcW w:w="2994" w:type="dxa"/>
          </w:tcPr>
          <w:p w14:paraId="71F22A27" w14:textId="24536439" w:rsidR="00414A4A" w:rsidRPr="003E18CD" w:rsidRDefault="00632E4D" w:rsidP="00D924F4">
            <w:pPr>
              <w:ind w:firstLineChars="100" w:firstLine="150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≥</w:t>
            </w:r>
            <w:r w:rsidR="00414A4A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24 vs</w:t>
            </w:r>
            <w:r w:rsidR="00D543E6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 xml:space="preserve"> &lt;</w:t>
            </w:r>
            <w:r w:rsidR="00414A4A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24</w:t>
            </w:r>
          </w:p>
        </w:tc>
        <w:tc>
          <w:tcPr>
            <w:tcW w:w="1559" w:type="dxa"/>
          </w:tcPr>
          <w:p w14:paraId="24744B62" w14:textId="29B0BFDE" w:rsidR="00414A4A" w:rsidRPr="003E18CD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8</w:t>
            </w:r>
            <w:r w:rsidR="00500728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22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(0.</w:t>
            </w:r>
            <w:r w:rsidR="00500728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307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-</w:t>
            </w:r>
            <w:r w:rsidR="00500728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2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</w:t>
            </w:r>
            <w:r w:rsidR="00500728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200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)</w:t>
            </w:r>
          </w:p>
        </w:tc>
        <w:tc>
          <w:tcPr>
            <w:tcW w:w="851" w:type="dxa"/>
          </w:tcPr>
          <w:p w14:paraId="1C7CAA8C" w14:textId="1829C9B2" w:rsidR="00414A4A" w:rsidRPr="003E18CD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</w:t>
            </w:r>
            <w:r w:rsidR="00500728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696</w:t>
            </w:r>
          </w:p>
        </w:tc>
        <w:tc>
          <w:tcPr>
            <w:tcW w:w="1799" w:type="dxa"/>
          </w:tcPr>
          <w:p w14:paraId="75A77C52" w14:textId="7C3D0E73" w:rsidR="00414A4A" w:rsidRPr="003E18CD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</w:t>
            </w:r>
            <w:r w:rsidR="00A663A9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298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(0.</w:t>
            </w:r>
            <w:r w:rsidR="00A663A9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66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-1.</w:t>
            </w:r>
            <w:r w:rsidR="00A663A9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347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)</w:t>
            </w:r>
          </w:p>
        </w:tc>
        <w:tc>
          <w:tcPr>
            <w:tcW w:w="709" w:type="dxa"/>
          </w:tcPr>
          <w:p w14:paraId="35595039" w14:textId="3BEFDFB1" w:rsidR="00414A4A" w:rsidRPr="003E18CD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="00A663A9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116</w:t>
            </w:r>
          </w:p>
        </w:tc>
      </w:tr>
      <w:tr w:rsidR="003E18CD" w:rsidRPr="003E18CD" w14:paraId="6BD36CB0" w14:textId="77777777" w:rsidTr="003111BA">
        <w:trPr>
          <w:trHeight w:val="113"/>
          <w:jc w:val="center"/>
        </w:trPr>
        <w:tc>
          <w:tcPr>
            <w:tcW w:w="2994" w:type="dxa"/>
          </w:tcPr>
          <w:p w14:paraId="20CF7D77" w14:textId="5C8CE058" w:rsidR="00414A4A" w:rsidRPr="003E18CD" w:rsidRDefault="00414A4A" w:rsidP="008172C2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15"/>
                <w:szCs w:val="15"/>
              </w:rPr>
              <w:t>Patholog</w:t>
            </w:r>
            <w:r w:rsidR="00A1417F" w:rsidRPr="003E18CD"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:szCs w:val="15"/>
              </w:rPr>
              <w:t>ical type</w:t>
            </w:r>
          </w:p>
        </w:tc>
        <w:tc>
          <w:tcPr>
            <w:tcW w:w="1559" w:type="dxa"/>
          </w:tcPr>
          <w:p w14:paraId="135AA819" w14:textId="77777777" w:rsidR="00414A4A" w:rsidRPr="003E18CD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851" w:type="dxa"/>
          </w:tcPr>
          <w:p w14:paraId="17EF87F9" w14:textId="77777777" w:rsidR="00414A4A" w:rsidRPr="003E18CD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1799" w:type="dxa"/>
          </w:tcPr>
          <w:p w14:paraId="5B401A78" w14:textId="77777777" w:rsidR="00414A4A" w:rsidRPr="003E18CD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709" w:type="dxa"/>
          </w:tcPr>
          <w:p w14:paraId="45446494" w14:textId="77777777" w:rsidR="00414A4A" w:rsidRPr="003E18CD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</w:tr>
      <w:tr w:rsidR="003E18CD" w:rsidRPr="003E18CD" w14:paraId="5A0B531E" w14:textId="77777777" w:rsidTr="003111BA">
        <w:trPr>
          <w:trHeight w:val="113"/>
          <w:jc w:val="center"/>
        </w:trPr>
        <w:tc>
          <w:tcPr>
            <w:tcW w:w="2994" w:type="dxa"/>
          </w:tcPr>
          <w:p w14:paraId="28FD7D7F" w14:textId="2E389854" w:rsidR="00414A4A" w:rsidRPr="003E18CD" w:rsidRDefault="00414A4A" w:rsidP="00D924F4">
            <w:pPr>
              <w:ind w:firstLineChars="100" w:firstLine="150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ccRCC vs</w:t>
            </w:r>
            <w:r w:rsidR="00D543E6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 xml:space="preserve"> non-ccRCC</w:t>
            </w:r>
          </w:p>
        </w:tc>
        <w:tc>
          <w:tcPr>
            <w:tcW w:w="1559" w:type="dxa"/>
          </w:tcPr>
          <w:p w14:paraId="3E6A1927" w14:textId="786D5327" w:rsidR="00414A4A" w:rsidRPr="003E18CD" w:rsidRDefault="00C15464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508(0.193-1.337</w:t>
            </w:r>
            <w:r w:rsidR="00414A4A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)</w:t>
            </w:r>
          </w:p>
        </w:tc>
        <w:tc>
          <w:tcPr>
            <w:tcW w:w="851" w:type="dxa"/>
          </w:tcPr>
          <w:p w14:paraId="0753CE94" w14:textId="7865434B" w:rsidR="00414A4A" w:rsidRPr="003E18CD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</w:t>
            </w:r>
            <w:r w:rsidR="00864042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170</w:t>
            </w:r>
          </w:p>
        </w:tc>
        <w:tc>
          <w:tcPr>
            <w:tcW w:w="1799" w:type="dxa"/>
          </w:tcPr>
          <w:p w14:paraId="3528BC56" w14:textId="43FA9152" w:rsidR="00414A4A" w:rsidRPr="003E18CD" w:rsidRDefault="00E379A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363</w:t>
            </w:r>
            <w:r w:rsidR="00414A4A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(</w:t>
            </w:r>
            <w:r w:rsidR="002661AD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</w:t>
            </w:r>
            <w:r w:rsidR="00414A4A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121</w:t>
            </w:r>
            <w:r w:rsidR="00414A4A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-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1</w:t>
            </w:r>
            <w:r w:rsidR="00F322A6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87</w:t>
            </w:r>
            <w:r w:rsidR="00414A4A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)</w:t>
            </w:r>
          </w:p>
        </w:tc>
        <w:tc>
          <w:tcPr>
            <w:tcW w:w="709" w:type="dxa"/>
          </w:tcPr>
          <w:p w14:paraId="76CE0E66" w14:textId="6D0A6960" w:rsidR="00414A4A" w:rsidRPr="003E18CD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</w:t>
            </w:r>
            <w:r w:rsidR="00CD1AD0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70</w:t>
            </w:r>
          </w:p>
        </w:tc>
      </w:tr>
      <w:tr w:rsidR="003E18CD" w:rsidRPr="003E18CD" w14:paraId="1B9A1D10" w14:textId="77777777" w:rsidTr="003111BA">
        <w:trPr>
          <w:trHeight w:val="113"/>
          <w:jc w:val="center"/>
        </w:trPr>
        <w:tc>
          <w:tcPr>
            <w:tcW w:w="2994" w:type="dxa"/>
          </w:tcPr>
          <w:p w14:paraId="7F808DAC" w14:textId="77777777" w:rsidR="00414A4A" w:rsidRPr="003E18CD" w:rsidRDefault="00414A4A" w:rsidP="008172C2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15"/>
                <w:szCs w:val="15"/>
              </w:rPr>
              <w:t>I</w:t>
            </w:r>
            <w:r w:rsidRPr="003E18CD"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:szCs w:val="15"/>
              </w:rPr>
              <w:t>SUP grade</w:t>
            </w:r>
          </w:p>
        </w:tc>
        <w:tc>
          <w:tcPr>
            <w:tcW w:w="1559" w:type="dxa"/>
          </w:tcPr>
          <w:p w14:paraId="41B4A802" w14:textId="77777777" w:rsidR="00414A4A" w:rsidRPr="003E18CD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851" w:type="dxa"/>
          </w:tcPr>
          <w:p w14:paraId="4A9E34B6" w14:textId="77777777" w:rsidR="00414A4A" w:rsidRPr="003E18CD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1799" w:type="dxa"/>
          </w:tcPr>
          <w:p w14:paraId="3258F7BE" w14:textId="77777777" w:rsidR="00414A4A" w:rsidRPr="003E18CD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709" w:type="dxa"/>
          </w:tcPr>
          <w:p w14:paraId="1A2514C2" w14:textId="77777777" w:rsidR="00414A4A" w:rsidRPr="003E18CD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</w:tr>
      <w:tr w:rsidR="003E18CD" w:rsidRPr="003E18CD" w14:paraId="7B9013C0" w14:textId="77777777" w:rsidTr="003111BA">
        <w:trPr>
          <w:trHeight w:val="113"/>
          <w:jc w:val="center"/>
        </w:trPr>
        <w:tc>
          <w:tcPr>
            <w:tcW w:w="2994" w:type="dxa"/>
          </w:tcPr>
          <w:p w14:paraId="0259A657" w14:textId="2EAB7F25" w:rsidR="00CD1AD0" w:rsidRPr="003E18CD" w:rsidRDefault="00632E4D" w:rsidP="00CD1AD0">
            <w:pPr>
              <w:ind w:firstLineChars="100" w:firstLine="150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≥</w:t>
            </w:r>
            <w:r w:rsidR="00CD1AD0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3 vs</w:t>
            </w:r>
            <w:r w:rsidR="00D543E6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</w:t>
            </w:r>
            <w:r w:rsidR="00CD1AD0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 xml:space="preserve"> 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&lt;</w:t>
            </w:r>
            <w:r w:rsidR="00CD1AD0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3</w:t>
            </w:r>
          </w:p>
        </w:tc>
        <w:tc>
          <w:tcPr>
            <w:tcW w:w="1559" w:type="dxa"/>
          </w:tcPr>
          <w:p w14:paraId="55CE38FF" w14:textId="4FE13F6C" w:rsidR="00CD1AD0" w:rsidRPr="003E18CD" w:rsidRDefault="00D65BD2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1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246(0.489-3.173)</w:t>
            </w:r>
          </w:p>
        </w:tc>
        <w:tc>
          <w:tcPr>
            <w:tcW w:w="851" w:type="dxa"/>
          </w:tcPr>
          <w:p w14:paraId="636D7955" w14:textId="05EA20A8" w:rsidR="00CD1AD0" w:rsidRPr="003E18CD" w:rsidRDefault="00CD1AD0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644</w:t>
            </w:r>
          </w:p>
        </w:tc>
        <w:tc>
          <w:tcPr>
            <w:tcW w:w="1799" w:type="dxa"/>
          </w:tcPr>
          <w:p w14:paraId="79D4A4E4" w14:textId="147B73C3" w:rsidR="00CD1AD0" w:rsidRPr="003E18CD" w:rsidRDefault="00D65BD2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2.041(0.704-5.917)</w:t>
            </w:r>
          </w:p>
        </w:tc>
        <w:tc>
          <w:tcPr>
            <w:tcW w:w="709" w:type="dxa"/>
          </w:tcPr>
          <w:p w14:paraId="6DC6B80F" w14:textId="60484732" w:rsidR="00CD1AD0" w:rsidRPr="003E18CD" w:rsidRDefault="00CD1AD0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189</w:t>
            </w:r>
          </w:p>
        </w:tc>
      </w:tr>
      <w:tr w:rsidR="003E18CD" w:rsidRPr="003E18CD" w14:paraId="7CF34C30" w14:textId="77777777" w:rsidTr="003111BA">
        <w:trPr>
          <w:trHeight w:val="113"/>
          <w:jc w:val="center"/>
        </w:trPr>
        <w:tc>
          <w:tcPr>
            <w:tcW w:w="2994" w:type="dxa"/>
          </w:tcPr>
          <w:p w14:paraId="6152BA23" w14:textId="4C4A8A2E" w:rsidR="00CD1AD0" w:rsidRPr="003E18CD" w:rsidRDefault="00CD1AD0" w:rsidP="00CD1AD0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:szCs w:val="15"/>
              </w:rPr>
              <w:t>p</w:t>
            </w:r>
            <w:r w:rsidRPr="003E18CD"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15"/>
                <w:szCs w:val="15"/>
              </w:rPr>
              <w:t>T</w:t>
            </w:r>
            <w:r w:rsidRPr="003E18CD"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:szCs w:val="15"/>
              </w:rPr>
              <w:t xml:space="preserve"> Stage</w:t>
            </w:r>
          </w:p>
        </w:tc>
        <w:tc>
          <w:tcPr>
            <w:tcW w:w="1559" w:type="dxa"/>
          </w:tcPr>
          <w:p w14:paraId="03C2C9F3" w14:textId="77777777" w:rsidR="00CD1AD0" w:rsidRPr="003E18CD" w:rsidRDefault="00CD1AD0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851" w:type="dxa"/>
          </w:tcPr>
          <w:p w14:paraId="62CA0F0C" w14:textId="77777777" w:rsidR="00CD1AD0" w:rsidRPr="003E18CD" w:rsidRDefault="00CD1AD0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1799" w:type="dxa"/>
          </w:tcPr>
          <w:p w14:paraId="7CB019CB" w14:textId="77777777" w:rsidR="00CD1AD0" w:rsidRPr="003E18CD" w:rsidRDefault="00CD1AD0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709" w:type="dxa"/>
          </w:tcPr>
          <w:p w14:paraId="0ADA8A2B" w14:textId="77777777" w:rsidR="00CD1AD0" w:rsidRPr="003E18CD" w:rsidRDefault="00CD1AD0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</w:tr>
      <w:tr w:rsidR="003E18CD" w:rsidRPr="003E18CD" w14:paraId="6621D7CD" w14:textId="77777777" w:rsidTr="003111BA">
        <w:trPr>
          <w:trHeight w:val="113"/>
          <w:jc w:val="center"/>
        </w:trPr>
        <w:tc>
          <w:tcPr>
            <w:tcW w:w="2994" w:type="dxa"/>
          </w:tcPr>
          <w:p w14:paraId="1CBED2F6" w14:textId="04398C55" w:rsidR="00CD1AD0" w:rsidRPr="003E18CD" w:rsidRDefault="00632E4D" w:rsidP="00CD1AD0">
            <w:pPr>
              <w:ind w:firstLineChars="100" w:firstLine="150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≥</w:t>
            </w:r>
            <w:r w:rsidR="00CD1AD0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3 vs</w:t>
            </w:r>
            <w:r w:rsidR="00D543E6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</w:t>
            </w:r>
            <w:r w:rsidR="00CD1AD0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 xml:space="preserve"> 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&lt;</w:t>
            </w:r>
            <w:r w:rsidR="00CD1AD0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3</w:t>
            </w:r>
          </w:p>
        </w:tc>
        <w:tc>
          <w:tcPr>
            <w:tcW w:w="1559" w:type="dxa"/>
          </w:tcPr>
          <w:p w14:paraId="6B7271FB" w14:textId="025B77B0" w:rsidR="00CD1AD0" w:rsidRPr="003E18CD" w:rsidRDefault="00CD1AD0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1.642(0.658-4.099)</w:t>
            </w:r>
          </w:p>
        </w:tc>
        <w:tc>
          <w:tcPr>
            <w:tcW w:w="851" w:type="dxa"/>
          </w:tcPr>
          <w:p w14:paraId="208B8945" w14:textId="2A5E47B4" w:rsidR="00CD1AD0" w:rsidRPr="003E18CD" w:rsidRDefault="00CD1AD0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288</w:t>
            </w:r>
          </w:p>
        </w:tc>
        <w:tc>
          <w:tcPr>
            <w:tcW w:w="1799" w:type="dxa"/>
          </w:tcPr>
          <w:p w14:paraId="241DE2E0" w14:textId="18AE83AB" w:rsidR="00CD1AD0" w:rsidRPr="003E18CD" w:rsidRDefault="00CD1AD0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1.985(0.655-6.017)</w:t>
            </w:r>
          </w:p>
        </w:tc>
        <w:tc>
          <w:tcPr>
            <w:tcW w:w="709" w:type="dxa"/>
          </w:tcPr>
          <w:p w14:paraId="299577CE" w14:textId="69EC322E" w:rsidR="00CD1AD0" w:rsidRPr="003E18CD" w:rsidRDefault="00CD1AD0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226</w:t>
            </w:r>
          </w:p>
        </w:tc>
      </w:tr>
      <w:tr w:rsidR="003E18CD" w:rsidRPr="003E18CD" w14:paraId="5EA14541" w14:textId="77777777" w:rsidTr="003111BA">
        <w:trPr>
          <w:trHeight w:val="113"/>
          <w:jc w:val="center"/>
        </w:trPr>
        <w:tc>
          <w:tcPr>
            <w:tcW w:w="2994" w:type="dxa"/>
          </w:tcPr>
          <w:p w14:paraId="7C3554CD" w14:textId="760DE313" w:rsidR="00CD1AD0" w:rsidRPr="003E18CD" w:rsidRDefault="00CD1AD0" w:rsidP="00CD1AD0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:szCs w:val="15"/>
              </w:rPr>
              <w:t>Metastatic sites</w:t>
            </w:r>
            <w:r w:rsidR="0039231F" w:rsidRPr="003E18CD"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:szCs w:val="15"/>
              </w:rPr>
              <w:t xml:space="preserve"> </w:t>
            </w:r>
            <w:r w:rsidR="00D543E6" w:rsidRPr="003E18CD"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:szCs w:val="15"/>
              </w:rPr>
              <w:t>(Yes</w:t>
            </w:r>
            <w:r w:rsidR="0039231F" w:rsidRPr="003E18CD"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15"/>
                <w:szCs w:val="15"/>
              </w:rPr>
              <w:t xml:space="preserve"> </w:t>
            </w:r>
            <w:r w:rsidR="0039231F" w:rsidRPr="003E18CD"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:szCs w:val="15"/>
              </w:rPr>
              <w:t xml:space="preserve">vs </w:t>
            </w:r>
            <w:r w:rsidR="00D543E6" w:rsidRPr="003E18CD"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:szCs w:val="15"/>
              </w:rPr>
              <w:t>No</w:t>
            </w:r>
            <w:r w:rsidR="0039231F" w:rsidRPr="003E18CD"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:szCs w:val="15"/>
              </w:rPr>
              <w:t>)</w:t>
            </w:r>
          </w:p>
        </w:tc>
        <w:tc>
          <w:tcPr>
            <w:tcW w:w="1559" w:type="dxa"/>
          </w:tcPr>
          <w:p w14:paraId="25033E53" w14:textId="77777777" w:rsidR="00CD1AD0" w:rsidRPr="003E18CD" w:rsidRDefault="00CD1AD0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851" w:type="dxa"/>
          </w:tcPr>
          <w:p w14:paraId="087AC7C1" w14:textId="77777777" w:rsidR="00CD1AD0" w:rsidRPr="003E18CD" w:rsidRDefault="00CD1AD0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1799" w:type="dxa"/>
          </w:tcPr>
          <w:p w14:paraId="694DE32B" w14:textId="77777777" w:rsidR="00CD1AD0" w:rsidRPr="003E18CD" w:rsidRDefault="00CD1AD0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709" w:type="dxa"/>
          </w:tcPr>
          <w:p w14:paraId="6C10E154" w14:textId="77777777" w:rsidR="00CD1AD0" w:rsidRPr="003E18CD" w:rsidRDefault="00CD1AD0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</w:tr>
      <w:tr w:rsidR="003E18CD" w:rsidRPr="003E18CD" w14:paraId="1E8C3A5D" w14:textId="77777777" w:rsidTr="003111BA">
        <w:trPr>
          <w:trHeight w:val="113"/>
          <w:jc w:val="center"/>
        </w:trPr>
        <w:tc>
          <w:tcPr>
            <w:tcW w:w="2994" w:type="dxa"/>
          </w:tcPr>
          <w:p w14:paraId="40590672" w14:textId="16F44EFD" w:rsidR="00CD1AD0" w:rsidRPr="003E18CD" w:rsidRDefault="00CD1AD0" w:rsidP="00CD1AD0">
            <w:pPr>
              <w:ind w:firstLineChars="100" w:firstLine="150"/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  <w:t>Lung</w:t>
            </w:r>
          </w:p>
        </w:tc>
        <w:tc>
          <w:tcPr>
            <w:tcW w:w="1559" w:type="dxa"/>
          </w:tcPr>
          <w:p w14:paraId="32590AE6" w14:textId="4BA2DF22" w:rsidR="00CD1AD0" w:rsidRPr="003E18CD" w:rsidRDefault="00CD1AD0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2.773(0.997-7.718)</w:t>
            </w:r>
          </w:p>
        </w:tc>
        <w:tc>
          <w:tcPr>
            <w:tcW w:w="851" w:type="dxa"/>
          </w:tcPr>
          <w:p w14:paraId="1D03D7F9" w14:textId="06125305" w:rsidR="00CD1AD0" w:rsidRPr="003E18CD" w:rsidRDefault="00CD1AD0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051</w:t>
            </w:r>
          </w:p>
        </w:tc>
        <w:tc>
          <w:tcPr>
            <w:tcW w:w="1799" w:type="dxa"/>
          </w:tcPr>
          <w:p w14:paraId="37812AB3" w14:textId="72B217F3" w:rsidR="00CD1AD0" w:rsidRPr="003E18CD" w:rsidRDefault="00CD1AD0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2.201(0.688-7.040)</w:t>
            </w:r>
          </w:p>
        </w:tc>
        <w:tc>
          <w:tcPr>
            <w:tcW w:w="709" w:type="dxa"/>
          </w:tcPr>
          <w:p w14:paraId="714FD430" w14:textId="3A92FBEC" w:rsidR="00CD1AD0" w:rsidRPr="003E18CD" w:rsidRDefault="00CD1AD0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184</w:t>
            </w:r>
          </w:p>
        </w:tc>
      </w:tr>
      <w:tr w:rsidR="003E18CD" w:rsidRPr="003E18CD" w14:paraId="1A8C4DA7" w14:textId="77777777" w:rsidTr="003111BA">
        <w:trPr>
          <w:trHeight w:val="113"/>
          <w:jc w:val="center"/>
        </w:trPr>
        <w:tc>
          <w:tcPr>
            <w:tcW w:w="2994" w:type="dxa"/>
          </w:tcPr>
          <w:p w14:paraId="498334D6" w14:textId="3586EB12" w:rsidR="00CD1AD0" w:rsidRPr="003E18CD" w:rsidRDefault="00CD1AD0" w:rsidP="00CD1AD0">
            <w:pPr>
              <w:ind w:firstLineChars="100" w:firstLine="150"/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eastAsia="DengXian" w:hAnsi="Times New Roman" w:cs="Times New Roman" w:hint="eastAsia"/>
                <w:color w:val="000000" w:themeColor="text1"/>
                <w:sz w:val="15"/>
                <w:szCs w:val="15"/>
              </w:rPr>
              <w:t>L</w:t>
            </w:r>
            <w:r w:rsidRPr="003E18CD"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  <w:t>ymph node</w:t>
            </w:r>
          </w:p>
        </w:tc>
        <w:tc>
          <w:tcPr>
            <w:tcW w:w="1559" w:type="dxa"/>
          </w:tcPr>
          <w:p w14:paraId="498EE323" w14:textId="076F6B22" w:rsidR="00CD1AD0" w:rsidRPr="003E18CD" w:rsidRDefault="00CD1AD0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761(0.287-2.015)</w:t>
            </w:r>
          </w:p>
        </w:tc>
        <w:tc>
          <w:tcPr>
            <w:tcW w:w="851" w:type="dxa"/>
          </w:tcPr>
          <w:p w14:paraId="09AC970D" w14:textId="146549BB" w:rsidR="00CD1AD0" w:rsidRPr="003E18CD" w:rsidRDefault="00CD1AD0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582</w:t>
            </w:r>
          </w:p>
        </w:tc>
        <w:tc>
          <w:tcPr>
            <w:tcW w:w="1799" w:type="dxa"/>
          </w:tcPr>
          <w:p w14:paraId="3D2B7F53" w14:textId="18BB0D91" w:rsidR="00CD1AD0" w:rsidRPr="003E18CD" w:rsidRDefault="00CD1AD0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631(0.195-2.042)</w:t>
            </w:r>
          </w:p>
        </w:tc>
        <w:tc>
          <w:tcPr>
            <w:tcW w:w="709" w:type="dxa"/>
          </w:tcPr>
          <w:p w14:paraId="48C0766F" w14:textId="7791BDF6" w:rsidR="00CD1AD0" w:rsidRPr="003E18CD" w:rsidRDefault="00CD1AD0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442</w:t>
            </w:r>
          </w:p>
        </w:tc>
      </w:tr>
      <w:tr w:rsidR="003E18CD" w:rsidRPr="003E18CD" w14:paraId="5070EB11" w14:textId="77777777" w:rsidTr="003111BA">
        <w:trPr>
          <w:trHeight w:val="113"/>
          <w:jc w:val="center"/>
        </w:trPr>
        <w:tc>
          <w:tcPr>
            <w:tcW w:w="2994" w:type="dxa"/>
          </w:tcPr>
          <w:p w14:paraId="586933AA" w14:textId="13F4DCFF" w:rsidR="00CD1AD0" w:rsidRPr="003E18CD" w:rsidRDefault="00CD1AD0" w:rsidP="00CD1AD0">
            <w:pPr>
              <w:ind w:firstLineChars="100" w:firstLine="150"/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eastAsia="DengXian" w:hAnsi="Times New Roman" w:cs="Times New Roman" w:hint="eastAsia"/>
                <w:color w:val="000000" w:themeColor="text1"/>
                <w:sz w:val="15"/>
                <w:szCs w:val="15"/>
              </w:rPr>
              <w:t>B</w:t>
            </w:r>
            <w:r w:rsidRPr="003E18CD"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  <w:t>one</w:t>
            </w:r>
          </w:p>
        </w:tc>
        <w:tc>
          <w:tcPr>
            <w:tcW w:w="1559" w:type="dxa"/>
          </w:tcPr>
          <w:p w14:paraId="56EFD9D9" w14:textId="3A922E69" w:rsidR="00CD1AD0" w:rsidRPr="003E18CD" w:rsidRDefault="00CD1AD0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1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767(0.692-4.515)</w:t>
            </w:r>
          </w:p>
        </w:tc>
        <w:tc>
          <w:tcPr>
            <w:tcW w:w="851" w:type="dxa"/>
          </w:tcPr>
          <w:p w14:paraId="4A85328C" w14:textId="5A390DD0" w:rsidR="00CD1AD0" w:rsidRPr="003E18CD" w:rsidRDefault="00CD1AD0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234</w:t>
            </w:r>
          </w:p>
        </w:tc>
        <w:tc>
          <w:tcPr>
            <w:tcW w:w="1799" w:type="dxa"/>
          </w:tcPr>
          <w:p w14:paraId="72F10118" w14:textId="184EBF27" w:rsidR="00CD1AD0" w:rsidRPr="003E18CD" w:rsidRDefault="00CD1AD0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3.069(1.062-8.868)</w:t>
            </w:r>
          </w:p>
        </w:tc>
        <w:tc>
          <w:tcPr>
            <w:tcW w:w="709" w:type="dxa"/>
          </w:tcPr>
          <w:p w14:paraId="22C3E690" w14:textId="499A633E" w:rsidR="00CD1AD0" w:rsidRPr="003E18CD" w:rsidRDefault="00BA6B4A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 xml:space="preserve"> </w:t>
            </w:r>
            <w:r w:rsidR="00CD1AD0" w:rsidRPr="003E18CD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="00CD1AD0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038</w:t>
            </w:r>
            <w:r w:rsidR="003E18CD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*</w:t>
            </w:r>
          </w:p>
        </w:tc>
      </w:tr>
      <w:tr w:rsidR="003E18CD" w:rsidRPr="003E18CD" w14:paraId="1C516560" w14:textId="77777777" w:rsidTr="003111BA">
        <w:trPr>
          <w:trHeight w:val="113"/>
          <w:jc w:val="center"/>
        </w:trPr>
        <w:tc>
          <w:tcPr>
            <w:tcW w:w="2994" w:type="dxa"/>
          </w:tcPr>
          <w:p w14:paraId="69E26D26" w14:textId="33CED2BE" w:rsidR="00CD1AD0" w:rsidRPr="003E18CD" w:rsidRDefault="00CD1AD0" w:rsidP="00CD1AD0">
            <w:pPr>
              <w:ind w:firstLineChars="100" w:firstLine="150"/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eastAsia="DengXian" w:hAnsi="Times New Roman" w:cs="Times New Roman" w:hint="eastAsia"/>
                <w:color w:val="000000" w:themeColor="text1"/>
                <w:sz w:val="15"/>
                <w:szCs w:val="15"/>
              </w:rPr>
              <w:t>L</w:t>
            </w:r>
            <w:r w:rsidRPr="003E18CD"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  <w:t>iver</w:t>
            </w:r>
          </w:p>
        </w:tc>
        <w:tc>
          <w:tcPr>
            <w:tcW w:w="1559" w:type="dxa"/>
          </w:tcPr>
          <w:p w14:paraId="2E8246BD" w14:textId="7AC74B28" w:rsidR="00CD1AD0" w:rsidRPr="003E18CD" w:rsidRDefault="00CD1AD0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905(0.262-3.123)</w:t>
            </w:r>
          </w:p>
        </w:tc>
        <w:tc>
          <w:tcPr>
            <w:tcW w:w="851" w:type="dxa"/>
          </w:tcPr>
          <w:p w14:paraId="56E084C5" w14:textId="289D0E9B" w:rsidR="00CD1AD0" w:rsidRPr="003E18CD" w:rsidRDefault="00CD1AD0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874</w:t>
            </w:r>
          </w:p>
        </w:tc>
        <w:tc>
          <w:tcPr>
            <w:tcW w:w="1799" w:type="dxa"/>
          </w:tcPr>
          <w:p w14:paraId="7E5257AC" w14:textId="3250F7BC" w:rsidR="00CD1AD0" w:rsidRPr="003E18CD" w:rsidRDefault="00CD1AD0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1.481(0.408-5.282)</w:t>
            </w:r>
          </w:p>
        </w:tc>
        <w:tc>
          <w:tcPr>
            <w:tcW w:w="709" w:type="dxa"/>
          </w:tcPr>
          <w:p w14:paraId="37FA6715" w14:textId="6CA5E490" w:rsidR="00CD1AD0" w:rsidRPr="003E18CD" w:rsidRDefault="00CD1AD0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557</w:t>
            </w:r>
          </w:p>
        </w:tc>
      </w:tr>
      <w:tr w:rsidR="003E18CD" w:rsidRPr="003E18CD" w14:paraId="0118188B" w14:textId="77777777" w:rsidTr="003111BA">
        <w:trPr>
          <w:trHeight w:val="113"/>
          <w:jc w:val="center"/>
        </w:trPr>
        <w:tc>
          <w:tcPr>
            <w:tcW w:w="2994" w:type="dxa"/>
          </w:tcPr>
          <w:p w14:paraId="356F247E" w14:textId="20778E07" w:rsidR="00CD1AD0" w:rsidRPr="003E18CD" w:rsidRDefault="00CD1AD0" w:rsidP="00CD1AD0">
            <w:pPr>
              <w:ind w:firstLineChars="100" w:firstLine="150"/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eastAsia="DengXian" w:hAnsi="Times New Roman" w:cs="Times New Roman" w:hint="eastAsia"/>
                <w:color w:val="000000" w:themeColor="text1"/>
                <w:sz w:val="15"/>
                <w:szCs w:val="15"/>
              </w:rPr>
              <w:t>B</w:t>
            </w:r>
            <w:r w:rsidRPr="003E18CD"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  <w:t>rain</w:t>
            </w:r>
          </w:p>
        </w:tc>
        <w:tc>
          <w:tcPr>
            <w:tcW w:w="1559" w:type="dxa"/>
          </w:tcPr>
          <w:p w14:paraId="03D7BF82" w14:textId="7BDE4E9D" w:rsidR="00CD1AD0" w:rsidRPr="003E18CD" w:rsidRDefault="00CD1AD0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1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 547(0.357-6.708)</w:t>
            </w:r>
          </w:p>
        </w:tc>
        <w:tc>
          <w:tcPr>
            <w:tcW w:w="851" w:type="dxa"/>
          </w:tcPr>
          <w:p w14:paraId="06DA8784" w14:textId="358DB009" w:rsidR="00CD1AD0" w:rsidRPr="003E18CD" w:rsidRDefault="00CD1AD0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560</w:t>
            </w:r>
          </w:p>
        </w:tc>
        <w:tc>
          <w:tcPr>
            <w:tcW w:w="1799" w:type="dxa"/>
          </w:tcPr>
          <w:p w14:paraId="088D89A8" w14:textId="57C393AC" w:rsidR="00CD1AD0" w:rsidRPr="003E18CD" w:rsidRDefault="00CD1AD0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938(0.122-7.211)</w:t>
            </w:r>
          </w:p>
        </w:tc>
        <w:tc>
          <w:tcPr>
            <w:tcW w:w="709" w:type="dxa"/>
          </w:tcPr>
          <w:p w14:paraId="38E69613" w14:textId="2C24DEDC" w:rsidR="00CD1AD0" w:rsidRPr="003E18CD" w:rsidRDefault="00CD1AD0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951</w:t>
            </w:r>
          </w:p>
        </w:tc>
      </w:tr>
      <w:tr w:rsidR="003E18CD" w:rsidRPr="003E18CD" w14:paraId="3E4C91C9" w14:textId="77777777" w:rsidTr="003111BA">
        <w:trPr>
          <w:trHeight w:val="113"/>
          <w:jc w:val="center"/>
        </w:trPr>
        <w:tc>
          <w:tcPr>
            <w:tcW w:w="2994" w:type="dxa"/>
          </w:tcPr>
          <w:p w14:paraId="4F1C18D8" w14:textId="25907591" w:rsidR="00CD1AD0" w:rsidRPr="003E18CD" w:rsidRDefault="00CD1AD0" w:rsidP="00CD1AD0">
            <w:pPr>
              <w:ind w:firstLineChars="100" w:firstLine="150"/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eastAsia="DengXian" w:hAnsi="Times New Roman" w:cs="Times New Roman" w:hint="eastAsia"/>
                <w:color w:val="000000" w:themeColor="text1"/>
                <w:sz w:val="15"/>
                <w:szCs w:val="15"/>
              </w:rPr>
              <w:t>O</w:t>
            </w:r>
            <w:r w:rsidRPr="003E18CD"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  <w:t>thers</w:t>
            </w:r>
          </w:p>
        </w:tc>
        <w:tc>
          <w:tcPr>
            <w:tcW w:w="1559" w:type="dxa"/>
          </w:tcPr>
          <w:p w14:paraId="03F1EA64" w14:textId="6800CAC8" w:rsidR="00CD1AD0" w:rsidRPr="003E18CD" w:rsidRDefault="00CD1AD0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894(0.276-2.897)</w:t>
            </w:r>
          </w:p>
        </w:tc>
        <w:tc>
          <w:tcPr>
            <w:tcW w:w="851" w:type="dxa"/>
          </w:tcPr>
          <w:p w14:paraId="72B9C296" w14:textId="6BD75EFD" w:rsidR="00CD1AD0" w:rsidRPr="003E18CD" w:rsidRDefault="00CD1AD0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852</w:t>
            </w:r>
          </w:p>
        </w:tc>
        <w:tc>
          <w:tcPr>
            <w:tcW w:w="1799" w:type="dxa"/>
          </w:tcPr>
          <w:p w14:paraId="5B6AE08A" w14:textId="35CFE731" w:rsidR="00CD1AD0" w:rsidRPr="003E18CD" w:rsidRDefault="00E21419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1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239(</w:t>
            </w:r>
            <w:r w:rsidR="00771C2E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369-4.164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)</w:t>
            </w:r>
          </w:p>
        </w:tc>
        <w:tc>
          <w:tcPr>
            <w:tcW w:w="709" w:type="dxa"/>
          </w:tcPr>
          <w:p w14:paraId="2E34E547" w14:textId="14C7455F" w:rsidR="00CD1AD0" w:rsidRPr="003E18CD" w:rsidRDefault="00E21419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729</w:t>
            </w:r>
          </w:p>
        </w:tc>
      </w:tr>
      <w:tr w:rsidR="003E18CD" w:rsidRPr="003E18CD" w14:paraId="4F0DC250" w14:textId="77777777" w:rsidTr="003111BA">
        <w:trPr>
          <w:trHeight w:val="113"/>
          <w:jc w:val="center"/>
        </w:trPr>
        <w:tc>
          <w:tcPr>
            <w:tcW w:w="2994" w:type="dxa"/>
          </w:tcPr>
          <w:p w14:paraId="39068022" w14:textId="0DCD3D60" w:rsidR="00CD1AD0" w:rsidRPr="003E18CD" w:rsidRDefault="00CD1AD0" w:rsidP="00CD1AD0">
            <w:pPr>
              <w:rPr>
                <w:rFonts w:ascii="Times New Roman" w:eastAsia="DengXian" w:hAnsi="Times New Roman" w:cs="Times New Roman"/>
                <w:b/>
                <w:bCs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eastAsia="DengXian" w:hAnsi="Times New Roman" w:cs="Times New Roman" w:hint="eastAsia"/>
                <w:b/>
                <w:bCs/>
                <w:color w:val="000000" w:themeColor="text1"/>
                <w:sz w:val="15"/>
                <w:szCs w:val="15"/>
              </w:rPr>
              <w:t>N</w:t>
            </w:r>
            <w:r w:rsidRPr="003E18CD">
              <w:rPr>
                <w:rFonts w:ascii="Times New Roman" w:eastAsia="DengXian" w:hAnsi="Times New Roman" w:cs="Times New Roman"/>
                <w:b/>
                <w:bCs/>
                <w:color w:val="000000" w:themeColor="text1"/>
                <w:sz w:val="15"/>
                <w:szCs w:val="15"/>
              </w:rPr>
              <w:t>umber of metastatic site</w:t>
            </w:r>
            <w:r w:rsidR="00D543E6" w:rsidRPr="003E18CD">
              <w:rPr>
                <w:rFonts w:ascii="Times New Roman" w:eastAsia="DengXian" w:hAnsi="Times New Roman" w:cs="Times New Roman"/>
                <w:b/>
                <w:bCs/>
                <w:color w:val="000000" w:themeColor="text1"/>
                <w:sz w:val="15"/>
                <w:szCs w:val="15"/>
              </w:rPr>
              <w:t>s</w:t>
            </w:r>
          </w:p>
        </w:tc>
        <w:tc>
          <w:tcPr>
            <w:tcW w:w="1559" w:type="dxa"/>
          </w:tcPr>
          <w:p w14:paraId="496E7D48" w14:textId="55993766" w:rsidR="00CD1AD0" w:rsidRPr="003E18CD" w:rsidRDefault="00CD1AD0" w:rsidP="00CD1AD0">
            <w:pPr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851" w:type="dxa"/>
          </w:tcPr>
          <w:p w14:paraId="2EC90055" w14:textId="4D6469C6" w:rsidR="00CD1AD0" w:rsidRPr="003E18CD" w:rsidRDefault="00CD1AD0" w:rsidP="00CD1AD0">
            <w:pPr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1799" w:type="dxa"/>
          </w:tcPr>
          <w:p w14:paraId="701E9A29" w14:textId="3139D775" w:rsidR="00CD1AD0" w:rsidRPr="003E18CD" w:rsidRDefault="00CD1AD0" w:rsidP="00CD1AD0">
            <w:pPr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709" w:type="dxa"/>
          </w:tcPr>
          <w:p w14:paraId="610D1C91" w14:textId="6E02F32F" w:rsidR="00CD1AD0" w:rsidRPr="003E18CD" w:rsidRDefault="00CD1AD0" w:rsidP="00CD1AD0">
            <w:pPr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</w:tr>
      <w:tr w:rsidR="003E18CD" w:rsidRPr="003E18CD" w14:paraId="1F3232CF" w14:textId="77777777" w:rsidTr="003111BA">
        <w:trPr>
          <w:trHeight w:val="113"/>
          <w:jc w:val="center"/>
        </w:trPr>
        <w:tc>
          <w:tcPr>
            <w:tcW w:w="2994" w:type="dxa"/>
          </w:tcPr>
          <w:p w14:paraId="1C390D0F" w14:textId="14ABAC42" w:rsidR="00CD1AD0" w:rsidRPr="003E18CD" w:rsidRDefault="003E326A" w:rsidP="00CA74FF">
            <w:pPr>
              <w:ind w:firstLineChars="100" w:firstLine="150"/>
              <w:rPr>
                <w:rFonts w:ascii="Times New Roman" w:eastAsia="DengXian" w:hAnsi="Times New Roman" w:cs="Times New Roman"/>
                <w:b/>
                <w:bCs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  <w:t>&lt;</w:t>
            </w:r>
            <w:r w:rsidR="00CD1AD0" w:rsidRPr="003E18CD"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  <w:t>2 vs.</w:t>
            </w:r>
            <w:r w:rsidRPr="003E18CD">
              <w:rPr>
                <w:rFonts w:ascii="Times New Roman" w:eastAsia="DengXian" w:hAnsi="Times New Roman" w:cs="Times New Roman" w:hint="eastAsia"/>
                <w:color w:val="000000" w:themeColor="text1"/>
                <w:sz w:val="15"/>
                <w:szCs w:val="15"/>
              </w:rPr>
              <w:t>≥</w:t>
            </w:r>
            <w:r w:rsidR="00CD1AD0" w:rsidRPr="003E18CD"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  <w:t>2</w:t>
            </w:r>
          </w:p>
        </w:tc>
        <w:tc>
          <w:tcPr>
            <w:tcW w:w="1559" w:type="dxa"/>
          </w:tcPr>
          <w:p w14:paraId="53B6AA6D" w14:textId="27F08EC1" w:rsidR="00CD1AD0" w:rsidRPr="003E18CD" w:rsidRDefault="00973895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607</w:t>
            </w:r>
            <w:r w:rsidR="00CD1AD0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(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246</w:t>
            </w:r>
            <w:r w:rsidR="00CD1AD0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-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1.501</w:t>
            </w:r>
            <w:r w:rsidR="00CD1AD0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)</w:t>
            </w:r>
          </w:p>
        </w:tc>
        <w:tc>
          <w:tcPr>
            <w:tcW w:w="851" w:type="dxa"/>
          </w:tcPr>
          <w:p w14:paraId="21B4F75C" w14:textId="203AB5DC" w:rsidR="00CD1AD0" w:rsidRPr="003E18CD" w:rsidRDefault="00CD1AD0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280</w:t>
            </w:r>
          </w:p>
        </w:tc>
        <w:tc>
          <w:tcPr>
            <w:tcW w:w="1799" w:type="dxa"/>
          </w:tcPr>
          <w:p w14:paraId="36823D25" w14:textId="58629D1C" w:rsidR="00CD1AD0" w:rsidRPr="003E18CD" w:rsidRDefault="00E65C97" w:rsidP="00E65C97">
            <w:pPr>
              <w:ind w:firstLineChars="150" w:firstLine="225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250</w:t>
            </w:r>
            <w:r w:rsidR="00CD1AD0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(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078</w:t>
            </w:r>
            <w:r w:rsidR="00CD1AD0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-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798</w:t>
            </w:r>
            <w:r w:rsidR="00CD1AD0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)</w:t>
            </w:r>
          </w:p>
        </w:tc>
        <w:tc>
          <w:tcPr>
            <w:tcW w:w="709" w:type="dxa"/>
          </w:tcPr>
          <w:p w14:paraId="3D707B2D" w14:textId="0B81B565" w:rsidR="00CD1AD0" w:rsidRPr="003E18CD" w:rsidRDefault="002768C8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 xml:space="preserve"> </w:t>
            </w:r>
            <w:r w:rsidR="00CD1AD0" w:rsidRPr="003E18CD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="00CD1AD0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019</w:t>
            </w:r>
            <w:r w:rsidR="003E18CD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*</w:t>
            </w:r>
          </w:p>
        </w:tc>
      </w:tr>
      <w:tr w:rsidR="003E18CD" w:rsidRPr="003E18CD" w14:paraId="20D2C4D4" w14:textId="77777777" w:rsidTr="003111BA">
        <w:trPr>
          <w:trHeight w:val="113"/>
          <w:jc w:val="center"/>
        </w:trPr>
        <w:tc>
          <w:tcPr>
            <w:tcW w:w="2994" w:type="dxa"/>
          </w:tcPr>
          <w:p w14:paraId="34ABF4B4" w14:textId="4993704E" w:rsidR="00CD1AD0" w:rsidRPr="003E18CD" w:rsidRDefault="00CD1AD0" w:rsidP="00CD1AD0">
            <w:pPr>
              <w:rPr>
                <w:rFonts w:ascii="Times New Roman" w:eastAsia="DengXian" w:hAnsi="Times New Roman" w:cs="Times New Roman"/>
                <w:b/>
                <w:bCs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eastAsia="DengXian" w:hAnsi="Times New Roman" w:cs="Times New Roman"/>
                <w:b/>
                <w:bCs/>
                <w:color w:val="000000" w:themeColor="text1"/>
                <w:sz w:val="15"/>
                <w:szCs w:val="15"/>
              </w:rPr>
              <w:t xml:space="preserve">Length of PFS1 </w:t>
            </w:r>
            <w:r w:rsidRPr="003E18CD">
              <w:rPr>
                <w:rFonts w:ascii="Times New Roman" w:eastAsia="DengXian" w:hAnsi="Times New Roman" w:cs="Times New Roman" w:hint="eastAsia"/>
                <w:b/>
                <w:bCs/>
                <w:color w:val="000000" w:themeColor="text1"/>
                <w:sz w:val="15"/>
                <w:szCs w:val="15"/>
              </w:rPr>
              <w:t>t</w:t>
            </w:r>
            <w:r w:rsidRPr="003E18CD">
              <w:rPr>
                <w:rFonts w:ascii="Times New Roman" w:eastAsia="DengXian" w:hAnsi="Times New Roman" w:cs="Times New Roman"/>
                <w:b/>
                <w:bCs/>
                <w:color w:val="000000" w:themeColor="text1"/>
                <w:sz w:val="15"/>
                <w:szCs w:val="15"/>
              </w:rPr>
              <w:t>ime</w:t>
            </w:r>
          </w:p>
        </w:tc>
        <w:tc>
          <w:tcPr>
            <w:tcW w:w="1559" w:type="dxa"/>
          </w:tcPr>
          <w:p w14:paraId="43D77F8C" w14:textId="77777777" w:rsidR="00CD1AD0" w:rsidRPr="003E18CD" w:rsidRDefault="00CD1AD0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851" w:type="dxa"/>
          </w:tcPr>
          <w:p w14:paraId="3D44F5C0" w14:textId="77777777" w:rsidR="00CD1AD0" w:rsidRPr="003E18CD" w:rsidRDefault="00CD1AD0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1799" w:type="dxa"/>
          </w:tcPr>
          <w:p w14:paraId="1994A310" w14:textId="77777777" w:rsidR="00CD1AD0" w:rsidRPr="003E18CD" w:rsidRDefault="00CD1AD0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709" w:type="dxa"/>
          </w:tcPr>
          <w:p w14:paraId="76406E42" w14:textId="77777777" w:rsidR="00CD1AD0" w:rsidRPr="003E18CD" w:rsidRDefault="00CD1AD0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</w:tr>
      <w:tr w:rsidR="003E18CD" w:rsidRPr="003E18CD" w14:paraId="3B596517" w14:textId="77777777" w:rsidTr="003111BA">
        <w:trPr>
          <w:trHeight w:val="113"/>
          <w:jc w:val="center"/>
        </w:trPr>
        <w:tc>
          <w:tcPr>
            <w:tcW w:w="2994" w:type="dxa"/>
          </w:tcPr>
          <w:p w14:paraId="6A05D4D8" w14:textId="1A7B50E0" w:rsidR="00CD1AD0" w:rsidRPr="003E18CD" w:rsidRDefault="00D543E6" w:rsidP="00CD1AD0">
            <w:pPr>
              <w:ind w:firstLineChars="100" w:firstLine="150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3E18CD"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  <w:t>&lt;</w:t>
            </w:r>
            <w:r w:rsidR="00CD1AD0" w:rsidRPr="003E18CD"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  <w:t>9 vs</w:t>
            </w:r>
            <w:r w:rsidRPr="003E18CD"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  <w:t>.</w:t>
            </w:r>
            <w:r w:rsidR="00CD1AD0" w:rsidRPr="003E18CD"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  <w:t xml:space="preserve"> </w:t>
            </w:r>
            <w:r w:rsidRPr="003E18CD"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  <w:t>≥</w:t>
            </w:r>
            <w:r w:rsidR="00CD1AD0" w:rsidRPr="003E18CD"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  <w:t>9 mo</w:t>
            </w:r>
            <w:r w:rsidR="00D9111C" w:rsidRPr="003E18CD"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  <w:t>.</w:t>
            </w:r>
          </w:p>
        </w:tc>
        <w:tc>
          <w:tcPr>
            <w:tcW w:w="1559" w:type="dxa"/>
          </w:tcPr>
          <w:p w14:paraId="7CC34406" w14:textId="199BDA40" w:rsidR="00CD1AD0" w:rsidRPr="003E18CD" w:rsidRDefault="00CD1AD0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2.836(1.012-7.953)</w:t>
            </w:r>
          </w:p>
        </w:tc>
        <w:tc>
          <w:tcPr>
            <w:tcW w:w="851" w:type="dxa"/>
          </w:tcPr>
          <w:p w14:paraId="6A15870C" w14:textId="0A189C7E" w:rsidR="00CD1AD0" w:rsidRPr="003E18CD" w:rsidRDefault="002768C8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 xml:space="preserve"> </w:t>
            </w:r>
            <w:r w:rsidR="00CD1AD0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048</w:t>
            </w:r>
            <w:r w:rsidR="003E18CD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*</w:t>
            </w:r>
          </w:p>
        </w:tc>
        <w:tc>
          <w:tcPr>
            <w:tcW w:w="1799" w:type="dxa"/>
          </w:tcPr>
          <w:p w14:paraId="56EAD4B7" w14:textId="55E40FD5" w:rsidR="00CD1AD0" w:rsidRPr="003E18CD" w:rsidRDefault="00CD1AD0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3.165(0.881-11.370)</w:t>
            </w:r>
          </w:p>
        </w:tc>
        <w:tc>
          <w:tcPr>
            <w:tcW w:w="709" w:type="dxa"/>
          </w:tcPr>
          <w:p w14:paraId="09EF45E7" w14:textId="147B910A" w:rsidR="00CD1AD0" w:rsidRPr="003E18CD" w:rsidRDefault="00CD1AD0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077</w:t>
            </w:r>
          </w:p>
        </w:tc>
      </w:tr>
      <w:tr w:rsidR="003E18CD" w:rsidRPr="003E18CD" w14:paraId="69C8431C" w14:textId="77777777" w:rsidTr="003111BA">
        <w:trPr>
          <w:trHeight w:val="113"/>
          <w:jc w:val="center"/>
        </w:trPr>
        <w:tc>
          <w:tcPr>
            <w:tcW w:w="2994" w:type="dxa"/>
          </w:tcPr>
          <w:p w14:paraId="00DA85A4" w14:textId="7AEB0B47" w:rsidR="001D6891" w:rsidRPr="003E18CD" w:rsidRDefault="001D6891" w:rsidP="001D6891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:szCs w:val="15"/>
              </w:rPr>
              <w:t>Number of IMDC risk factors at initial second-line treatment</w:t>
            </w:r>
          </w:p>
        </w:tc>
        <w:tc>
          <w:tcPr>
            <w:tcW w:w="1559" w:type="dxa"/>
          </w:tcPr>
          <w:p w14:paraId="5A459548" w14:textId="77777777" w:rsidR="001D6891" w:rsidRPr="003E18CD" w:rsidRDefault="001D6891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851" w:type="dxa"/>
          </w:tcPr>
          <w:p w14:paraId="3A7CD30B" w14:textId="77777777" w:rsidR="001D6891" w:rsidRPr="003E18CD" w:rsidRDefault="001D6891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1799" w:type="dxa"/>
          </w:tcPr>
          <w:p w14:paraId="61B91D18" w14:textId="77777777" w:rsidR="001D6891" w:rsidRPr="003E18CD" w:rsidRDefault="001D6891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709" w:type="dxa"/>
          </w:tcPr>
          <w:p w14:paraId="159E023B" w14:textId="77777777" w:rsidR="001D6891" w:rsidRPr="003E18CD" w:rsidRDefault="001D6891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</w:tr>
      <w:tr w:rsidR="003E18CD" w:rsidRPr="003E18CD" w14:paraId="2FAB7253" w14:textId="77777777" w:rsidTr="003111BA">
        <w:trPr>
          <w:trHeight w:val="113"/>
          <w:jc w:val="center"/>
        </w:trPr>
        <w:tc>
          <w:tcPr>
            <w:tcW w:w="2994" w:type="dxa"/>
          </w:tcPr>
          <w:p w14:paraId="26A15197" w14:textId="79300B7F" w:rsidR="001D6891" w:rsidRPr="003E18CD" w:rsidRDefault="001D6891" w:rsidP="00CD1AD0">
            <w:pPr>
              <w:ind w:firstLineChars="100" w:firstLine="150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-1 vs</w:t>
            </w:r>
            <w:r w:rsidR="00D543E6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 xml:space="preserve"> ≥2</w:t>
            </w:r>
          </w:p>
        </w:tc>
        <w:tc>
          <w:tcPr>
            <w:tcW w:w="1559" w:type="dxa"/>
          </w:tcPr>
          <w:p w14:paraId="15C3E347" w14:textId="4275A2C5" w:rsidR="001D6891" w:rsidRPr="003E18CD" w:rsidRDefault="003A6E3D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223</w:t>
            </w:r>
            <w:r w:rsidR="00457D25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(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079</w:t>
            </w:r>
            <w:r w:rsidR="00457D25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-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</w:t>
            </w:r>
            <w:r w:rsidR="00457D25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628</w:t>
            </w:r>
            <w:r w:rsidR="00457D25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)</w:t>
            </w:r>
          </w:p>
        </w:tc>
        <w:tc>
          <w:tcPr>
            <w:tcW w:w="851" w:type="dxa"/>
          </w:tcPr>
          <w:p w14:paraId="16F2D0F8" w14:textId="1EDB8E0F" w:rsidR="001D6891" w:rsidRPr="003E18CD" w:rsidRDefault="007C2B9E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 xml:space="preserve"> </w:t>
            </w:r>
            <w:r w:rsidR="00457D25" w:rsidRPr="003E18CD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="00457D25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013</w:t>
            </w:r>
            <w:r w:rsidR="003E18CD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*</w:t>
            </w:r>
          </w:p>
        </w:tc>
        <w:tc>
          <w:tcPr>
            <w:tcW w:w="1799" w:type="dxa"/>
          </w:tcPr>
          <w:p w14:paraId="7C477A14" w14:textId="34A9FE9F" w:rsidR="001D6891" w:rsidRPr="003E18CD" w:rsidRDefault="003A6E3D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100</w:t>
            </w:r>
            <w:r w:rsidR="006772EF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(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</w:t>
            </w:r>
            <w:r w:rsidR="006772EF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22</w:t>
            </w:r>
            <w:r w:rsidR="006772EF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-</w:t>
            </w:r>
            <w:r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452</w:t>
            </w:r>
            <w:r w:rsidR="006772EF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)</w:t>
            </w:r>
          </w:p>
        </w:tc>
        <w:tc>
          <w:tcPr>
            <w:tcW w:w="709" w:type="dxa"/>
          </w:tcPr>
          <w:p w14:paraId="5D23561D" w14:textId="1A0A7948" w:rsidR="001D6891" w:rsidRPr="003E18CD" w:rsidRDefault="007C2B9E" w:rsidP="00CD1AD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 xml:space="preserve"> </w:t>
            </w:r>
            <w:r w:rsidR="006772EF" w:rsidRPr="003E18CD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="006772EF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007</w:t>
            </w:r>
            <w:r w:rsidR="003E18CD" w:rsidRPr="003E18CD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*</w:t>
            </w:r>
          </w:p>
        </w:tc>
      </w:tr>
    </w:tbl>
    <w:p w14:paraId="7B778C81" w14:textId="4B7D2C2A" w:rsidR="00BB3B26" w:rsidRPr="003E18CD" w:rsidRDefault="00813F97" w:rsidP="00BB3B26">
      <w:pPr>
        <w:spacing w:line="240" w:lineRule="exact"/>
        <w:rPr>
          <w:rFonts w:ascii="Times New Roman" w:hAnsi="Times New Roman" w:cs="Times New Roman"/>
          <w:bCs/>
          <w:color w:val="000000" w:themeColor="text1"/>
          <w:sz w:val="16"/>
          <w:szCs w:val="16"/>
        </w:rPr>
      </w:pPr>
      <w:r w:rsidRPr="003E18CD">
        <w:rPr>
          <w:rFonts w:ascii="Times New Roman" w:hAnsi="Times New Roman" w:cs="Times New Roman"/>
          <w:bCs/>
          <w:color w:val="000000" w:themeColor="text1"/>
          <w:sz w:val="16"/>
          <w:szCs w:val="16"/>
        </w:rPr>
        <w:t>BMI: body mass index; ccRCC</w:t>
      </w:r>
      <w:r w:rsidRPr="003E18CD">
        <w:rPr>
          <w:rFonts w:ascii="Times New Roman" w:hAnsi="Times New Roman" w:cs="Times New Roman" w:hint="eastAsia"/>
          <w:bCs/>
          <w:color w:val="000000" w:themeColor="text1"/>
          <w:sz w:val="16"/>
          <w:szCs w:val="16"/>
        </w:rPr>
        <w:t>:</w:t>
      </w:r>
      <w:r w:rsidRPr="003E18CD">
        <w:rPr>
          <w:rFonts w:ascii="Times New Roman" w:hAnsi="Times New Roman" w:cs="Times New Roman"/>
          <w:bCs/>
          <w:color w:val="000000" w:themeColor="text1"/>
          <w:sz w:val="16"/>
          <w:szCs w:val="16"/>
        </w:rPr>
        <w:t xml:space="preserve"> clear cell renal cell cancer; non-ccRCC: including papillary, chromophobe and other types of RCC; IMDC: International Metastatic Renal-Cell Carcinoma Database Consortium; TKI, tyrosine kinase inhibitors; ICI, immune checkpoint inhibitors</w:t>
      </w:r>
    </w:p>
    <w:p w14:paraId="2B46B412" w14:textId="77777777" w:rsidR="00BD4A7D" w:rsidRPr="00DD3D5B" w:rsidRDefault="00BD4A7D" w:rsidP="00BD4A7D">
      <w:pPr>
        <w:spacing w:line="240" w:lineRule="exact"/>
        <w:rPr>
          <w:rFonts w:ascii="Times New Roman" w:hAnsi="Times New Roman" w:cs="Times New Roman"/>
          <w:bCs/>
          <w:color w:val="000000" w:themeColor="text1"/>
          <w:sz w:val="15"/>
          <w:szCs w:val="15"/>
        </w:rPr>
      </w:pPr>
      <w:r w:rsidRPr="00DD3D5B">
        <w:rPr>
          <w:rFonts w:ascii="Times New Roman" w:hAnsi="Times New Roman" w:cs="Times New Roman"/>
          <w:bCs/>
          <w:color w:val="000000" w:themeColor="text1"/>
          <w:sz w:val="15"/>
          <w:szCs w:val="15"/>
        </w:rPr>
        <w:t>*p&lt;0.05</w:t>
      </w:r>
    </w:p>
    <w:p w14:paraId="3456211B" w14:textId="77777777" w:rsidR="00BB3B26" w:rsidRPr="003E18CD" w:rsidRDefault="00BB3B26" w:rsidP="00BB3B26">
      <w:pPr>
        <w:spacing w:line="240" w:lineRule="exact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50665418" w14:textId="6740E68B" w:rsidR="00813F97" w:rsidRPr="003E18CD" w:rsidRDefault="00BB3B26" w:rsidP="00813F97">
      <w:pPr>
        <w:spacing w:line="240" w:lineRule="exact"/>
        <w:rPr>
          <w:rFonts w:ascii="Times New Roman" w:hAnsi="Times New Roman" w:cs="Times New Roman"/>
          <w:bCs/>
          <w:color w:val="000000" w:themeColor="text1"/>
          <w:sz w:val="16"/>
          <w:szCs w:val="16"/>
        </w:rPr>
      </w:pPr>
      <w:r w:rsidRPr="003E18CD">
        <w:rPr>
          <w:rFonts w:ascii="Times New Roman" w:hAnsi="Times New Roman" w:cs="Times New Roman"/>
          <w:bCs/>
          <w:color w:val="000000" w:themeColor="text1"/>
          <w:sz w:val="16"/>
          <w:szCs w:val="16"/>
        </w:rPr>
        <w:t xml:space="preserve"> </w:t>
      </w:r>
    </w:p>
    <w:p w14:paraId="00B4FF8E" w14:textId="77777777" w:rsidR="00813F97" w:rsidRPr="003E18CD" w:rsidRDefault="00813F97" w:rsidP="00813F97">
      <w:pPr>
        <w:spacing w:line="240" w:lineRule="exact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3ABC8E1A" w14:textId="77777777" w:rsidR="002D28C4" w:rsidRPr="003E18CD" w:rsidRDefault="002D28C4" w:rsidP="00E31CAA">
      <w:pPr>
        <w:rPr>
          <w:rFonts w:ascii="Times New Roman" w:hAnsi="Times New Roman" w:cs="Times New Roman"/>
          <w:color w:val="000000" w:themeColor="text1"/>
          <w:sz w:val="20"/>
          <w:szCs w:val="22"/>
        </w:rPr>
      </w:pPr>
    </w:p>
    <w:p w14:paraId="6EA45908" w14:textId="77777777" w:rsidR="002D28C4" w:rsidRPr="003E18CD" w:rsidRDefault="002D28C4" w:rsidP="00E31CAA">
      <w:pPr>
        <w:rPr>
          <w:rFonts w:ascii="Times New Roman" w:hAnsi="Times New Roman" w:cs="Times New Roman"/>
          <w:color w:val="000000" w:themeColor="text1"/>
          <w:sz w:val="20"/>
          <w:szCs w:val="22"/>
        </w:rPr>
      </w:pPr>
    </w:p>
    <w:p w14:paraId="31F86831" w14:textId="77777777" w:rsidR="002D28C4" w:rsidRPr="003E18CD" w:rsidRDefault="002D28C4" w:rsidP="005B6AB8">
      <w:pPr>
        <w:rPr>
          <w:rFonts w:ascii="Times New Roman" w:hAnsi="Times New Roman" w:cs="Times New Roman"/>
          <w:color w:val="000000" w:themeColor="text1"/>
          <w:sz w:val="20"/>
          <w:szCs w:val="22"/>
        </w:rPr>
      </w:pPr>
    </w:p>
    <w:sectPr w:rsidR="002D28C4" w:rsidRPr="003E18CD" w:rsidSect="007F6AC0">
      <w:pgSz w:w="11900" w:h="16840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C0D02F" w14:textId="77777777" w:rsidR="00A27A55" w:rsidRDefault="00A27A55" w:rsidP="00973B91">
      <w:r>
        <w:separator/>
      </w:r>
    </w:p>
  </w:endnote>
  <w:endnote w:type="continuationSeparator" w:id="0">
    <w:p w14:paraId="1EDB3CA7" w14:textId="77777777" w:rsidR="00A27A55" w:rsidRDefault="00A27A55" w:rsidP="00973B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4531B9" w14:textId="77777777" w:rsidR="00A27A55" w:rsidRDefault="00A27A55" w:rsidP="00973B91">
      <w:r>
        <w:separator/>
      </w:r>
    </w:p>
  </w:footnote>
  <w:footnote w:type="continuationSeparator" w:id="0">
    <w:p w14:paraId="733DF119" w14:textId="77777777" w:rsidR="00A27A55" w:rsidRDefault="00A27A55" w:rsidP="00973B9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39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NbQ0NTMxMrSwNDJT0lEKTi0uzszPAykwrgUAthzHgiwAAAA="/>
  </w:docVars>
  <w:rsids>
    <w:rsidRoot w:val="00184999"/>
    <w:rsid w:val="000005B8"/>
    <w:rsid w:val="000070BD"/>
    <w:rsid w:val="00007AA1"/>
    <w:rsid w:val="00007DC1"/>
    <w:rsid w:val="000135F5"/>
    <w:rsid w:val="00013838"/>
    <w:rsid w:val="000160AE"/>
    <w:rsid w:val="00016195"/>
    <w:rsid w:val="000165F6"/>
    <w:rsid w:val="00020C43"/>
    <w:rsid w:val="00023A83"/>
    <w:rsid w:val="00023EA1"/>
    <w:rsid w:val="000241A4"/>
    <w:rsid w:val="00025560"/>
    <w:rsid w:val="000268C3"/>
    <w:rsid w:val="00027AC0"/>
    <w:rsid w:val="00030C40"/>
    <w:rsid w:val="000318CA"/>
    <w:rsid w:val="00047C2B"/>
    <w:rsid w:val="0005220B"/>
    <w:rsid w:val="00055084"/>
    <w:rsid w:val="00055A38"/>
    <w:rsid w:val="000563F3"/>
    <w:rsid w:val="00056D59"/>
    <w:rsid w:val="00057F0D"/>
    <w:rsid w:val="00060245"/>
    <w:rsid w:val="0006156E"/>
    <w:rsid w:val="00062776"/>
    <w:rsid w:val="000636DB"/>
    <w:rsid w:val="00067EDF"/>
    <w:rsid w:val="000707D5"/>
    <w:rsid w:val="00070C69"/>
    <w:rsid w:val="00072A6A"/>
    <w:rsid w:val="000732E2"/>
    <w:rsid w:val="00075AF0"/>
    <w:rsid w:val="0007798D"/>
    <w:rsid w:val="00083235"/>
    <w:rsid w:val="00085135"/>
    <w:rsid w:val="00090C58"/>
    <w:rsid w:val="00090CD2"/>
    <w:rsid w:val="000923A3"/>
    <w:rsid w:val="000927C1"/>
    <w:rsid w:val="000976C5"/>
    <w:rsid w:val="000A00CA"/>
    <w:rsid w:val="000A1D88"/>
    <w:rsid w:val="000A618E"/>
    <w:rsid w:val="000B70A3"/>
    <w:rsid w:val="000B7FC5"/>
    <w:rsid w:val="000C4DDF"/>
    <w:rsid w:val="000E01F5"/>
    <w:rsid w:val="000E06DE"/>
    <w:rsid w:val="000E0B85"/>
    <w:rsid w:val="000E1273"/>
    <w:rsid w:val="000F2347"/>
    <w:rsid w:val="00100D79"/>
    <w:rsid w:val="00101B02"/>
    <w:rsid w:val="001051E5"/>
    <w:rsid w:val="00107271"/>
    <w:rsid w:val="001109F9"/>
    <w:rsid w:val="00111940"/>
    <w:rsid w:val="00113712"/>
    <w:rsid w:val="00115DBF"/>
    <w:rsid w:val="00116401"/>
    <w:rsid w:val="00122B45"/>
    <w:rsid w:val="0012409B"/>
    <w:rsid w:val="001246BA"/>
    <w:rsid w:val="0012707A"/>
    <w:rsid w:val="00133162"/>
    <w:rsid w:val="001338D6"/>
    <w:rsid w:val="00141FE0"/>
    <w:rsid w:val="001423AC"/>
    <w:rsid w:val="00143676"/>
    <w:rsid w:val="0015166B"/>
    <w:rsid w:val="00151AB5"/>
    <w:rsid w:val="00154DD6"/>
    <w:rsid w:val="001560FC"/>
    <w:rsid w:val="0015669A"/>
    <w:rsid w:val="00157773"/>
    <w:rsid w:val="00161084"/>
    <w:rsid w:val="00163A0D"/>
    <w:rsid w:val="001647B2"/>
    <w:rsid w:val="001647FF"/>
    <w:rsid w:val="00166DB9"/>
    <w:rsid w:val="00170973"/>
    <w:rsid w:val="00170E4E"/>
    <w:rsid w:val="001810B5"/>
    <w:rsid w:val="001839B3"/>
    <w:rsid w:val="00183ECA"/>
    <w:rsid w:val="00184999"/>
    <w:rsid w:val="0018602D"/>
    <w:rsid w:val="00190275"/>
    <w:rsid w:val="00190D03"/>
    <w:rsid w:val="00197170"/>
    <w:rsid w:val="001A23E4"/>
    <w:rsid w:val="001A64E0"/>
    <w:rsid w:val="001B6AAC"/>
    <w:rsid w:val="001C5DFD"/>
    <w:rsid w:val="001D003C"/>
    <w:rsid w:val="001D6891"/>
    <w:rsid w:val="001D793F"/>
    <w:rsid w:val="001E3FF0"/>
    <w:rsid w:val="001E6FF8"/>
    <w:rsid w:val="001F0420"/>
    <w:rsid w:val="001F6076"/>
    <w:rsid w:val="002001DB"/>
    <w:rsid w:val="0020186E"/>
    <w:rsid w:val="00205010"/>
    <w:rsid w:val="00207C39"/>
    <w:rsid w:val="0021256F"/>
    <w:rsid w:val="002133C7"/>
    <w:rsid w:val="00214BB2"/>
    <w:rsid w:val="00221F48"/>
    <w:rsid w:val="002222D7"/>
    <w:rsid w:val="0022446D"/>
    <w:rsid w:val="0023246F"/>
    <w:rsid w:val="00232557"/>
    <w:rsid w:val="002326E7"/>
    <w:rsid w:val="002331DA"/>
    <w:rsid w:val="00233DCC"/>
    <w:rsid w:val="00233F4C"/>
    <w:rsid w:val="0023784F"/>
    <w:rsid w:val="00241ABB"/>
    <w:rsid w:val="00246184"/>
    <w:rsid w:val="002461B7"/>
    <w:rsid w:val="00247DE4"/>
    <w:rsid w:val="00250968"/>
    <w:rsid w:val="00250D4F"/>
    <w:rsid w:val="00251150"/>
    <w:rsid w:val="002538A4"/>
    <w:rsid w:val="0026072D"/>
    <w:rsid w:val="002661AD"/>
    <w:rsid w:val="002743B2"/>
    <w:rsid w:val="002768C8"/>
    <w:rsid w:val="002768FA"/>
    <w:rsid w:val="002778F6"/>
    <w:rsid w:val="002820E6"/>
    <w:rsid w:val="002919A1"/>
    <w:rsid w:val="00292E57"/>
    <w:rsid w:val="0029341B"/>
    <w:rsid w:val="00295154"/>
    <w:rsid w:val="00297CAB"/>
    <w:rsid w:val="002A00E5"/>
    <w:rsid w:val="002A401B"/>
    <w:rsid w:val="002A4121"/>
    <w:rsid w:val="002A51E3"/>
    <w:rsid w:val="002A5A41"/>
    <w:rsid w:val="002B1A72"/>
    <w:rsid w:val="002B2652"/>
    <w:rsid w:val="002B4C51"/>
    <w:rsid w:val="002B7EC7"/>
    <w:rsid w:val="002C3528"/>
    <w:rsid w:val="002C357F"/>
    <w:rsid w:val="002C451D"/>
    <w:rsid w:val="002C7B18"/>
    <w:rsid w:val="002D28C4"/>
    <w:rsid w:val="002D594F"/>
    <w:rsid w:val="002E06F1"/>
    <w:rsid w:val="002E1FD5"/>
    <w:rsid w:val="002E4ECC"/>
    <w:rsid w:val="002E6FB1"/>
    <w:rsid w:val="002E7771"/>
    <w:rsid w:val="002F0746"/>
    <w:rsid w:val="002F0DBF"/>
    <w:rsid w:val="002F1C81"/>
    <w:rsid w:val="00304909"/>
    <w:rsid w:val="003111BA"/>
    <w:rsid w:val="00311D13"/>
    <w:rsid w:val="00313050"/>
    <w:rsid w:val="003153E5"/>
    <w:rsid w:val="00315AF6"/>
    <w:rsid w:val="00316406"/>
    <w:rsid w:val="00321031"/>
    <w:rsid w:val="0032187A"/>
    <w:rsid w:val="0032368E"/>
    <w:rsid w:val="00325E28"/>
    <w:rsid w:val="00326515"/>
    <w:rsid w:val="00330D39"/>
    <w:rsid w:val="00331602"/>
    <w:rsid w:val="00331986"/>
    <w:rsid w:val="00332C35"/>
    <w:rsid w:val="003405B5"/>
    <w:rsid w:val="0034361A"/>
    <w:rsid w:val="003454EC"/>
    <w:rsid w:val="0035022F"/>
    <w:rsid w:val="003513E1"/>
    <w:rsid w:val="0035505B"/>
    <w:rsid w:val="00355D39"/>
    <w:rsid w:val="003602C9"/>
    <w:rsid w:val="00360EDF"/>
    <w:rsid w:val="00365E15"/>
    <w:rsid w:val="003662E9"/>
    <w:rsid w:val="00366CA7"/>
    <w:rsid w:val="0036795E"/>
    <w:rsid w:val="00370623"/>
    <w:rsid w:val="00375CC5"/>
    <w:rsid w:val="00377C10"/>
    <w:rsid w:val="003811E6"/>
    <w:rsid w:val="00383618"/>
    <w:rsid w:val="00384F05"/>
    <w:rsid w:val="00387377"/>
    <w:rsid w:val="0038751D"/>
    <w:rsid w:val="00387973"/>
    <w:rsid w:val="00391BE6"/>
    <w:rsid w:val="0039231F"/>
    <w:rsid w:val="0039239D"/>
    <w:rsid w:val="00393B58"/>
    <w:rsid w:val="00395A3C"/>
    <w:rsid w:val="00396598"/>
    <w:rsid w:val="00396DC0"/>
    <w:rsid w:val="003A6186"/>
    <w:rsid w:val="003A6E3D"/>
    <w:rsid w:val="003A77D8"/>
    <w:rsid w:val="003B3918"/>
    <w:rsid w:val="003B5120"/>
    <w:rsid w:val="003B5A59"/>
    <w:rsid w:val="003B7361"/>
    <w:rsid w:val="003B7564"/>
    <w:rsid w:val="003C2930"/>
    <w:rsid w:val="003C2EF8"/>
    <w:rsid w:val="003C6D61"/>
    <w:rsid w:val="003C6F7E"/>
    <w:rsid w:val="003C7D11"/>
    <w:rsid w:val="003D2320"/>
    <w:rsid w:val="003D36F8"/>
    <w:rsid w:val="003D3E59"/>
    <w:rsid w:val="003D62CF"/>
    <w:rsid w:val="003D6E0F"/>
    <w:rsid w:val="003E16B9"/>
    <w:rsid w:val="003E18CD"/>
    <w:rsid w:val="003E1F8E"/>
    <w:rsid w:val="003E326A"/>
    <w:rsid w:val="003E3770"/>
    <w:rsid w:val="003F0C3E"/>
    <w:rsid w:val="003F3478"/>
    <w:rsid w:val="003F4BE6"/>
    <w:rsid w:val="003F4EA6"/>
    <w:rsid w:val="004005FA"/>
    <w:rsid w:val="00400A23"/>
    <w:rsid w:val="004018E2"/>
    <w:rsid w:val="00401D29"/>
    <w:rsid w:val="00403FB5"/>
    <w:rsid w:val="004048C8"/>
    <w:rsid w:val="004110E9"/>
    <w:rsid w:val="0041470E"/>
    <w:rsid w:val="00414A4A"/>
    <w:rsid w:val="004158BC"/>
    <w:rsid w:val="00416179"/>
    <w:rsid w:val="00427AA2"/>
    <w:rsid w:val="00430F3A"/>
    <w:rsid w:val="00432CF4"/>
    <w:rsid w:val="004345C0"/>
    <w:rsid w:val="00434CB2"/>
    <w:rsid w:val="0043713F"/>
    <w:rsid w:val="0044254E"/>
    <w:rsid w:val="00442773"/>
    <w:rsid w:val="00447B1A"/>
    <w:rsid w:val="0045129D"/>
    <w:rsid w:val="0045335F"/>
    <w:rsid w:val="0045777A"/>
    <w:rsid w:val="00457D25"/>
    <w:rsid w:val="00460974"/>
    <w:rsid w:val="00460F1A"/>
    <w:rsid w:val="004641BF"/>
    <w:rsid w:val="00464C54"/>
    <w:rsid w:val="00467FE2"/>
    <w:rsid w:val="00471041"/>
    <w:rsid w:val="00471FDB"/>
    <w:rsid w:val="00472C45"/>
    <w:rsid w:val="00472D53"/>
    <w:rsid w:val="00472DAD"/>
    <w:rsid w:val="0047417F"/>
    <w:rsid w:val="00474A7F"/>
    <w:rsid w:val="00475CBF"/>
    <w:rsid w:val="0047686C"/>
    <w:rsid w:val="00480E88"/>
    <w:rsid w:val="0048294F"/>
    <w:rsid w:val="00492305"/>
    <w:rsid w:val="004936B3"/>
    <w:rsid w:val="00495968"/>
    <w:rsid w:val="004A22CE"/>
    <w:rsid w:val="004A23C3"/>
    <w:rsid w:val="004A7DB7"/>
    <w:rsid w:val="004B0A44"/>
    <w:rsid w:val="004C621F"/>
    <w:rsid w:val="004D0F4E"/>
    <w:rsid w:val="004D29D6"/>
    <w:rsid w:val="004D3C57"/>
    <w:rsid w:val="004D5131"/>
    <w:rsid w:val="004D7827"/>
    <w:rsid w:val="004E4436"/>
    <w:rsid w:val="004E49E4"/>
    <w:rsid w:val="004E6A6A"/>
    <w:rsid w:val="004E6AE2"/>
    <w:rsid w:val="004E7BDE"/>
    <w:rsid w:val="004F5E5F"/>
    <w:rsid w:val="004F607E"/>
    <w:rsid w:val="004F6A96"/>
    <w:rsid w:val="004F6FAC"/>
    <w:rsid w:val="00500728"/>
    <w:rsid w:val="005043A9"/>
    <w:rsid w:val="00504401"/>
    <w:rsid w:val="005054BE"/>
    <w:rsid w:val="00510797"/>
    <w:rsid w:val="00510CB9"/>
    <w:rsid w:val="0051271A"/>
    <w:rsid w:val="0051555C"/>
    <w:rsid w:val="00520BA3"/>
    <w:rsid w:val="00520D58"/>
    <w:rsid w:val="005231F2"/>
    <w:rsid w:val="00531E28"/>
    <w:rsid w:val="005357C4"/>
    <w:rsid w:val="0053764B"/>
    <w:rsid w:val="005518AD"/>
    <w:rsid w:val="0055227D"/>
    <w:rsid w:val="00553199"/>
    <w:rsid w:val="00553774"/>
    <w:rsid w:val="00555FB4"/>
    <w:rsid w:val="0055774C"/>
    <w:rsid w:val="005606C5"/>
    <w:rsid w:val="00566F4F"/>
    <w:rsid w:val="00571E2E"/>
    <w:rsid w:val="00572EA9"/>
    <w:rsid w:val="0058021D"/>
    <w:rsid w:val="005824D4"/>
    <w:rsid w:val="005829A1"/>
    <w:rsid w:val="00582D90"/>
    <w:rsid w:val="00582E74"/>
    <w:rsid w:val="0058343B"/>
    <w:rsid w:val="00583DB1"/>
    <w:rsid w:val="005847DF"/>
    <w:rsid w:val="00584BAE"/>
    <w:rsid w:val="00584D9B"/>
    <w:rsid w:val="00584F57"/>
    <w:rsid w:val="00584FDE"/>
    <w:rsid w:val="005855DE"/>
    <w:rsid w:val="005873BB"/>
    <w:rsid w:val="005879D9"/>
    <w:rsid w:val="005933B0"/>
    <w:rsid w:val="00594483"/>
    <w:rsid w:val="00595AB5"/>
    <w:rsid w:val="00596E3E"/>
    <w:rsid w:val="005A0A30"/>
    <w:rsid w:val="005A68D1"/>
    <w:rsid w:val="005A6E85"/>
    <w:rsid w:val="005A774A"/>
    <w:rsid w:val="005B1149"/>
    <w:rsid w:val="005B155A"/>
    <w:rsid w:val="005B6A3C"/>
    <w:rsid w:val="005B6AB8"/>
    <w:rsid w:val="005B75B4"/>
    <w:rsid w:val="005C1AF9"/>
    <w:rsid w:val="005C22D1"/>
    <w:rsid w:val="005C4C50"/>
    <w:rsid w:val="005C64D8"/>
    <w:rsid w:val="005C7763"/>
    <w:rsid w:val="005E40C5"/>
    <w:rsid w:val="005E4794"/>
    <w:rsid w:val="005F48C3"/>
    <w:rsid w:val="005F49AE"/>
    <w:rsid w:val="005F646C"/>
    <w:rsid w:val="005F7520"/>
    <w:rsid w:val="00603A19"/>
    <w:rsid w:val="00603D7D"/>
    <w:rsid w:val="006053D2"/>
    <w:rsid w:val="006076B8"/>
    <w:rsid w:val="006112AF"/>
    <w:rsid w:val="0062104A"/>
    <w:rsid w:val="00622FEF"/>
    <w:rsid w:val="0062307A"/>
    <w:rsid w:val="0062642B"/>
    <w:rsid w:val="00626E10"/>
    <w:rsid w:val="0063047A"/>
    <w:rsid w:val="006315FB"/>
    <w:rsid w:val="00632E4D"/>
    <w:rsid w:val="00646A98"/>
    <w:rsid w:val="00653B3A"/>
    <w:rsid w:val="0065607C"/>
    <w:rsid w:val="00664128"/>
    <w:rsid w:val="00666C9B"/>
    <w:rsid w:val="00666DB9"/>
    <w:rsid w:val="006708CC"/>
    <w:rsid w:val="00671B52"/>
    <w:rsid w:val="00674A40"/>
    <w:rsid w:val="00676D2F"/>
    <w:rsid w:val="006772EF"/>
    <w:rsid w:val="0068168C"/>
    <w:rsid w:val="0068190B"/>
    <w:rsid w:val="00682522"/>
    <w:rsid w:val="006840BD"/>
    <w:rsid w:val="0068415D"/>
    <w:rsid w:val="00684785"/>
    <w:rsid w:val="006850FE"/>
    <w:rsid w:val="00686C7E"/>
    <w:rsid w:val="00694138"/>
    <w:rsid w:val="00695A76"/>
    <w:rsid w:val="006963BC"/>
    <w:rsid w:val="006A0CA2"/>
    <w:rsid w:val="006A0FC1"/>
    <w:rsid w:val="006A2F63"/>
    <w:rsid w:val="006A3657"/>
    <w:rsid w:val="006A47D4"/>
    <w:rsid w:val="006A4CE1"/>
    <w:rsid w:val="006A7AB9"/>
    <w:rsid w:val="006B0C06"/>
    <w:rsid w:val="006B4736"/>
    <w:rsid w:val="006B6F55"/>
    <w:rsid w:val="006C1A37"/>
    <w:rsid w:val="006C5464"/>
    <w:rsid w:val="006C57D3"/>
    <w:rsid w:val="006C78B1"/>
    <w:rsid w:val="006D4F12"/>
    <w:rsid w:val="006E16B6"/>
    <w:rsid w:val="006E57E5"/>
    <w:rsid w:val="006E7E9B"/>
    <w:rsid w:val="006F015F"/>
    <w:rsid w:val="006F3981"/>
    <w:rsid w:val="00701619"/>
    <w:rsid w:val="00702B72"/>
    <w:rsid w:val="007102C5"/>
    <w:rsid w:val="007123C8"/>
    <w:rsid w:val="0071282D"/>
    <w:rsid w:val="007138D8"/>
    <w:rsid w:val="00714F31"/>
    <w:rsid w:val="00721F5E"/>
    <w:rsid w:val="007338EF"/>
    <w:rsid w:val="00733E32"/>
    <w:rsid w:val="00736380"/>
    <w:rsid w:val="0073668B"/>
    <w:rsid w:val="007405B7"/>
    <w:rsid w:val="00742A00"/>
    <w:rsid w:val="00743137"/>
    <w:rsid w:val="00746181"/>
    <w:rsid w:val="00746574"/>
    <w:rsid w:val="00750079"/>
    <w:rsid w:val="00754008"/>
    <w:rsid w:val="00754E91"/>
    <w:rsid w:val="00756087"/>
    <w:rsid w:val="007560B1"/>
    <w:rsid w:val="00760EBB"/>
    <w:rsid w:val="00761699"/>
    <w:rsid w:val="007617DF"/>
    <w:rsid w:val="00761998"/>
    <w:rsid w:val="007620EB"/>
    <w:rsid w:val="00762E55"/>
    <w:rsid w:val="007636F6"/>
    <w:rsid w:val="00765AF4"/>
    <w:rsid w:val="00766808"/>
    <w:rsid w:val="007672BC"/>
    <w:rsid w:val="00771C2E"/>
    <w:rsid w:val="00774D5A"/>
    <w:rsid w:val="00777DDC"/>
    <w:rsid w:val="00785369"/>
    <w:rsid w:val="00795403"/>
    <w:rsid w:val="00797173"/>
    <w:rsid w:val="00797337"/>
    <w:rsid w:val="007A02EE"/>
    <w:rsid w:val="007A0836"/>
    <w:rsid w:val="007A2102"/>
    <w:rsid w:val="007A3D91"/>
    <w:rsid w:val="007A6620"/>
    <w:rsid w:val="007B19EA"/>
    <w:rsid w:val="007B3AC9"/>
    <w:rsid w:val="007C1EFD"/>
    <w:rsid w:val="007C2B9E"/>
    <w:rsid w:val="007C5036"/>
    <w:rsid w:val="007C7F38"/>
    <w:rsid w:val="007D17DB"/>
    <w:rsid w:val="007D19F7"/>
    <w:rsid w:val="007D325C"/>
    <w:rsid w:val="007D57B6"/>
    <w:rsid w:val="007D6834"/>
    <w:rsid w:val="007D762A"/>
    <w:rsid w:val="007E0458"/>
    <w:rsid w:val="007E3447"/>
    <w:rsid w:val="007E42E5"/>
    <w:rsid w:val="007E5027"/>
    <w:rsid w:val="007F38D0"/>
    <w:rsid w:val="007F69E8"/>
    <w:rsid w:val="007F6AC0"/>
    <w:rsid w:val="007F6CCE"/>
    <w:rsid w:val="007F6DA3"/>
    <w:rsid w:val="00803AF9"/>
    <w:rsid w:val="008055C4"/>
    <w:rsid w:val="0080647C"/>
    <w:rsid w:val="00811A07"/>
    <w:rsid w:val="00811ACC"/>
    <w:rsid w:val="00813F97"/>
    <w:rsid w:val="0081574B"/>
    <w:rsid w:val="00815A72"/>
    <w:rsid w:val="008172C2"/>
    <w:rsid w:val="00820D4F"/>
    <w:rsid w:val="00823244"/>
    <w:rsid w:val="00823F5C"/>
    <w:rsid w:val="00824C44"/>
    <w:rsid w:val="0082519B"/>
    <w:rsid w:val="00831033"/>
    <w:rsid w:val="008310D0"/>
    <w:rsid w:val="00832A39"/>
    <w:rsid w:val="00840110"/>
    <w:rsid w:val="008412B5"/>
    <w:rsid w:val="008429C2"/>
    <w:rsid w:val="00843DD6"/>
    <w:rsid w:val="008504DA"/>
    <w:rsid w:val="00850A68"/>
    <w:rsid w:val="00851D3E"/>
    <w:rsid w:val="00857588"/>
    <w:rsid w:val="00857C23"/>
    <w:rsid w:val="008627C6"/>
    <w:rsid w:val="00864042"/>
    <w:rsid w:val="00865B8E"/>
    <w:rsid w:val="0087290E"/>
    <w:rsid w:val="00872AAB"/>
    <w:rsid w:val="0088100D"/>
    <w:rsid w:val="00887519"/>
    <w:rsid w:val="00890F0B"/>
    <w:rsid w:val="00894CC1"/>
    <w:rsid w:val="00895C00"/>
    <w:rsid w:val="0089651D"/>
    <w:rsid w:val="008A4810"/>
    <w:rsid w:val="008A5A10"/>
    <w:rsid w:val="008A683A"/>
    <w:rsid w:val="008B1D64"/>
    <w:rsid w:val="008C2221"/>
    <w:rsid w:val="008C4C9F"/>
    <w:rsid w:val="008C7421"/>
    <w:rsid w:val="008D0A18"/>
    <w:rsid w:val="008D306B"/>
    <w:rsid w:val="008D61B5"/>
    <w:rsid w:val="008D7C4F"/>
    <w:rsid w:val="008E1090"/>
    <w:rsid w:val="008E6CED"/>
    <w:rsid w:val="008F0E92"/>
    <w:rsid w:val="008F5A8A"/>
    <w:rsid w:val="008F6CAB"/>
    <w:rsid w:val="008F7F54"/>
    <w:rsid w:val="00902161"/>
    <w:rsid w:val="009034D0"/>
    <w:rsid w:val="00910966"/>
    <w:rsid w:val="009141DC"/>
    <w:rsid w:val="0091508C"/>
    <w:rsid w:val="009150F6"/>
    <w:rsid w:val="00920A5B"/>
    <w:rsid w:val="00920C20"/>
    <w:rsid w:val="00921883"/>
    <w:rsid w:val="00925511"/>
    <w:rsid w:val="0092677B"/>
    <w:rsid w:val="00927285"/>
    <w:rsid w:val="00927864"/>
    <w:rsid w:val="00932E89"/>
    <w:rsid w:val="0093716D"/>
    <w:rsid w:val="00945822"/>
    <w:rsid w:val="0094622E"/>
    <w:rsid w:val="00946943"/>
    <w:rsid w:val="00951F77"/>
    <w:rsid w:val="009521CC"/>
    <w:rsid w:val="00954A0D"/>
    <w:rsid w:val="009559EF"/>
    <w:rsid w:val="00957AD3"/>
    <w:rsid w:val="00957E83"/>
    <w:rsid w:val="00960C76"/>
    <w:rsid w:val="00960C94"/>
    <w:rsid w:val="0096381B"/>
    <w:rsid w:val="00971D3B"/>
    <w:rsid w:val="009721B1"/>
    <w:rsid w:val="009728AB"/>
    <w:rsid w:val="00973895"/>
    <w:rsid w:val="00973B91"/>
    <w:rsid w:val="00973FBF"/>
    <w:rsid w:val="00974C5D"/>
    <w:rsid w:val="00983478"/>
    <w:rsid w:val="009837A2"/>
    <w:rsid w:val="00985CD2"/>
    <w:rsid w:val="009901DC"/>
    <w:rsid w:val="009949D0"/>
    <w:rsid w:val="009970A7"/>
    <w:rsid w:val="009977EB"/>
    <w:rsid w:val="009A0695"/>
    <w:rsid w:val="009A2A19"/>
    <w:rsid w:val="009A4385"/>
    <w:rsid w:val="009A7842"/>
    <w:rsid w:val="009B0C26"/>
    <w:rsid w:val="009B1666"/>
    <w:rsid w:val="009B35B7"/>
    <w:rsid w:val="009C2B3A"/>
    <w:rsid w:val="009C2BCB"/>
    <w:rsid w:val="009C3EF9"/>
    <w:rsid w:val="009C5C0C"/>
    <w:rsid w:val="009C7434"/>
    <w:rsid w:val="009D1876"/>
    <w:rsid w:val="009D3A83"/>
    <w:rsid w:val="009D3D3A"/>
    <w:rsid w:val="009D428C"/>
    <w:rsid w:val="009E1E13"/>
    <w:rsid w:val="009E6D22"/>
    <w:rsid w:val="009F1071"/>
    <w:rsid w:val="009F5C47"/>
    <w:rsid w:val="009F7600"/>
    <w:rsid w:val="00A00BD7"/>
    <w:rsid w:val="00A0197B"/>
    <w:rsid w:val="00A0790C"/>
    <w:rsid w:val="00A11102"/>
    <w:rsid w:val="00A1130C"/>
    <w:rsid w:val="00A118B6"/>
    <w:rsid w:val="00A12AD2"/>
    <w:rsid w:val="00A1417F"/>
    <w:rsid w:val="00A16068"/>
    <w:rsid w:val="00A20B82"/>
    <w:rsid w:val="00A214F1"/>
    <w:rsid w:val="00A21B98"/>
    <w:rsid w:val="00A228CB"/>
    <w:rsid w:val="00A2302A"/>
    <w:rsid w:val="00A25AF7"/>
    <w:rsid w:val="00A27A55"/>
    <w:rsid w:val="00A27C65"/>
    <w:rsid w:val="00A31FB8"/>
    <w:rsid w:val="00A33CC1"/>
    <w:rsid w:val="00A34B79"/>
    <w:rsid w:val="00A364D7"/>
    <w:rsid w:val="00A37092"/>
    <w:rsid w:val="00A4069E"/>
    <w:rsid w:val="00A427B1"/>
    <w:rsid w:val="00A45402"/>
    <w:rsid w:val="00A47389"/>
    <w:rsid w:val="00A47F49"/>
    <w:rsid w:val="00A50701"/>
    <w:rsid w:val="00A50E93"/>
    <w:rsid w:val="00A51711"/>
    <w:rsid w:val="00A553B0"/>
    <w:rsid w:val="00A55615"/>
    <w:rsid w:val="00A610CA"/>
    <w:rsid w:val="00A62620"/>
    <w:rsid w:val="00A63191"/>
    <w:rsid w:val="00A63D60"/>
    <w:rsid w:val="00A663A9"/>
    <w:rsid w:val="00A6718D"/>
    <w:rsid w:val="00A70914"/>
    <w:rsid w:val="00A7338B"/>
    <w:rsid w:val="00A8183A"/>
    <w:rsid w:val="00A82725"/>
    <w:rsid w:val="00A8378A"/>
    <w:rsid w:val="00A857C7"/>
    <w:rsid w:val="00A87516"/>
    <w:rsid w:val="00A9447D"/>
    <w:rsid w:val="00A95BB3"/>
    <w:rsid w:val="00AA0C8C"/>
    <w:rsid w:val="00AA0E8D"/>
    <w:rsid w:val="00AA33D2"/>
    <w:rsid w:val="00AA5265"/>
    <w:rsid w:val="00AB3758"/>
    <w:rsid w:val="00AB3EC9"/>
    <w:rsid w:val="00AC04FF"/>
    <w:rsid w:val="00AC2855"/>
    <w:rsid w:val="00AC45BE"/>
    <w:rsid w:val="00AC5C27"/>
    <w:rsid w:val="00AD0430"/>
    <w:rsid w:val="00AD1765"/>
    <w:rsid w:val="00AD1839"/>
    <w:rsid w:val="00AD2607"/>
    <w:rsid w:val="00AD545C"/>
    <w:rsid w:val="00AE3B46"/>
    <w:rsid w:val="00AE6BE6"/>
    <w:rsid w:val="00AF1A6A"/>
    <w:rsid w:val="00AF1A6B"/>
    <w:rsid w:val="00AF3275"/>
    <w:rsid w:val="00AF44F1"/>
    <w:rsid w:val="00AF60E7"/>
    <w:rsid w:val="00B0584A"/>
    <w:rsid w:val="00B062E9"/>
    <w:rsid w:val="00B073F7"/>
    <w:rsid w:val="00B11D14"/>
    <w:rsid w:val="00B14C58"/>
    <w:rsid w:val="00B14EB6"/>
    <w:rsid w:val="00B16ECF"/>
    <w:rsid w:val="00B203E3"/>
    <w:rsid w:val="00B20960"/>
    <w:rsid w:val="00B21850"/>
    <w:rsid w:val="00B2315F"/>
    <w:rsid w:val="00B24D49"/>
    <w:rsid w:val="00B30EA5"/>
    <w:rsid w:val="00B35A6F"/>
    <w:rsid w:val="00B43B46"/>
    <w:rsid w:val="00B4486B"/>
    <w:rsid w:val="00B455B1"/>
    <w:rsid w:val="00B46E70"/>
    <w:rsid w:val="00B50C07"/>
    <w:rsid w:val="00B50EBD"/>
    <w:rsid w:val="00B537EC"/>
    <w:rsid w:val="00B542AC"/>
    <w:rsid w:val="00B577E1"/>
    <w:rsid w:val="00B66D3C"/>
    <w:rsid w:val="00B70E5C"/>
    <w:rsid w:val="00B75457"/>
    <w:rsid w:val="00B77379"/>
    <w:rsid w:val="00B814C5"/>
    <w:rsid w:val="00B82283"/>
    <w:rsid w:val="00B82AE3"/>
    <w:rsid w:val="00B85C9C"/>
    <w:rsid w:val="00B85D33"/>
    <w:rsid w:val="00B87AD0"/>
    <w:rsid w:val="00B97983"/>
    <w:rsid w:val="00BA1CB0"/>
    <w:rsid w:val="00BA4ACD"/>
    <w:rsid w:val="00BA6B4A"/>
    <w:rsid w:val="00BB3B26"/>
    <w:rsid w:val="00BB63A2"/>
    <w:rsid w:val="00BB7C80"/>
    <w:rsid w:val="00BB7DC4"/>
    <w:rsid w:val="00BC5026"/>
    <w:rsid w:val="00BC63F6"/>
    <w:rsid w:val="00BD4A18"/>
    <w:rsid w:val="00BD4A7D"/>
    <w:rsid w:val="00BD53F1"/>
    <w:rsid w:val="00BD761A"/>
    <w:rsid w:val="00BE19AD"/>
    <w:rsid w:val="00BE2504"/>
    <w:rsid w:val="00BE39A0"/>
    <w:rsid w:val="00BE6A5A"/>
    <w:rsid w:val="00BF5964"/>
    <w:rsid w:val="00C02BC4"/>
    <w:rsid w:val="00C07C5B"/>
    <w:rsid w:val="00C10871"/>
    <w:rsid w:val="00C124AF"/>
    <w:rsid w:val="00C1362E"/>
    <w:rsid w:val="00C15464"/>
    <w:rsid w:val="00C15F2D"/>
    <w:rsid w:val="00C166FA"/>
    <w:rsid w:val="00C226BB"/>
    <w:rsid w:val="00C23403"/>
    <w:rsid w:val="00C24EC6"/>
    <w:rsid w:val="00C2587F"/>
    <w:rsid w:val="00C364C3"/>
    <w:rsid w:val="00C36DBA"/>
    <w:rsid w:val="00C4167E"/>
    <w:rsid w:val="00C4609C"/>
    <w:rsid w:val="00C50409"/>
    <w:rsid w:val="00C51064"/>
    <w:rsid w:val="00C51103"/>
    <w:rsid w:val="00C513F0"/>
    <w:rsid w:val="00C52DB8"/>
    <w:rsid w:val="00C54977"/>
    <w:rsid w:val="00C54F18"/>
    <w:rsid w:val="00C55342"/>
    <w:rsid w:val="00C56085"/>
    <w:rsid w:val="00C57B35"/>
    <w:rsid w:val="00C60E34"/>
    <w:rsid w:val="00C615DF"/>
    <w:rsid w:val="00C61F97"/>
    <w:rsid w:val="00C62C74"/>
    <w:rsid w:val="00C6546F"/>
    <w:rsid w:val="00C67C33"/>
    <w:rsid w:val="00C718FB"/>
    <w:rsid w:val="00C73FDB"/>
    <w:rsid w:val="00C80879"/>
    <w:rsid w:val="00C82E60"/>
    <w:rsid w:val="00C82EC7"/>
    <w:rsid w:val="00C841DA"/>
    <w:rsid w:val="00C84EE6"/>
    <w:rsid w:val="00C92B02"/>
    <w:rsid w:val="00C96E71"/>
    <w:rsid w:val="00C97429"/>
    <w:rsid w:val="00CA1DBA"/>
    <w:rsid w:val="00CA464D"/>
    <w:rsid w:val="00CA4800"/>
    <w:rsid w:val="00CA572D"/>
    <w:rsid w:val="00CA6279"/>
    <w:rsid w:val="00CA6561"/>
    <w:rsid w:val="00CA6C19"/>
    <w:rsid w:val="00CA6E01"/>
    <w:rsid w:val="00CA74FF"/>
    <w:rsid w:val="00CA7FF7"/>
    <w:rsid w:val="00CB0B77"/>
    <w:rsid w:val="00CB0F12"/>
    <w:rsid w:val="00CB1A86"/>
    <w:rsid w:val="00CB270B"/>
    <w:rsid w:val="00CB62A8"/>
    <w:rsid w:val="00CB63E4"/>
    <w:rsid w:val="00CB6662"/>
    <w:rsid w:val="00CB70FF"/>
    <w:rsid w:val="00CC2A8C"/>
    <w:rsid w:val="00CC5158"/>
    <w:rsid w:val="00CC7623"/>
    <w:rsid w:val="00CD06E5"/>
    <w:rsid w:val="00CD1AD0"/>
    <w:rsid w:val="00CD56E3"/>
    <w:rsid w:val="00CD715A"/>
    <w:rsid w:val="00CD7946"/>
    <w:rsid w:val="00CE004B"/>
    <w:rsid w:val="00CE358A"/>
    <w:rsid w:val="00CE7695"/>
    <w:rsid w:val="00D01056"/>
    <w:rsid w:val="00D04353"/>
    <w:rsid w:val="00D111AB"/>
    <w:rsid w:val="00D2166B"/>
    <w:rsid w:val="00D22657"/>
    <w:rsid w:val="00D231B2"/>
    <w:rsid w:val="00D25145"/>
    <w:rsid w:val="00D2523D"/>
    <w:rsid w:val="00D2670F"/>
    <w:rsid w:val="00D26E26"/>
    <w:rsid w:val="00D274E0"/>
    <w:rsid w:val="00D3093B"/>
    <w:rsid w:val="00D333CF"/>
    <w:rsid w:val="00D36A1C"/>
    <w:rsid w:val="00D371DA"/>
    <w:rsid w:val="00D378E2"/>
    <w:rsid w:val="00D42421"/>
    <w:rsid w:val="00D4608E"/>
    <w:rsid w:val="00D460E4"/>
    <w:rsid w:val="00D5240B"/>
    <w:rsid w:val="00D528DC"/>
    <w:rsid w:val="00D543E6"/>
    <w:rsid w:val="00D54A62"/>
    <w:rsid w:val="00D56B93"/>
    <w:rsid w:val="00D577A6"/>
    <w:rsid w:val="00D60402"/>
    <w:rsid w:val="00D65BD2"/>
    <w:rsid w:val="00D65C5C"/>
    <w:rsid w:val="00D71952"/>
    <w:rsid w:val="00D7249F"/>
    <w:rsid w:val="00D73AC9"/>
    <w:rsid w:val="00D7613F"/>
    <w:rsid w:val="00D7616E"/>
    <w:rsid w:val="00D8226F"/>
    <w:rsid w:val="00D83681"/>
    <w:rsid w:val="00D879EC"/>
    <w:rsid w:val="00D87F52"/>
    <w:rsid w:val="00D9111C"/>
    <w:rsid w:val="00D924F4"/>
    <w:rsid w:val="00D9287B"/>
    <w:rsid w:val="00D93D84"/>
    <w:rsid w:val="00D96EDB"/>
    <w:rsid w:val="00DA1E63"/>
    <w:rsid w:val="00DA6659"/>
    <w:rsid w:val="00DB64AB"/>
    <w:rsid w:val="00DC1158"/>
    <w:rsid w:val="00DC36EE"/>
    <w:rsid w:val="00DC6C46"/>
    <w:rsid w:val="00DC7C48"/>
    <w:rsid w:val="00DD068C"/>
    <w:rsid w:val="00DD44D3"/>
    <w:rsid w:val="00DE1880"/>
    <w:rsid w:val="00DE4076"/>
    <w:rsid w:val="00DF0452"/>
    <w:rsid w:val="00DF0845"/>
    <w:rsid w:val="00DF6160"/>
    <w:rsid w:val="00E0026B"/>
    <w:rsid w:val="00E01268"/>
    <w:rsid w:val="00E10EEC"/>
    <w:rsid w:val="00E12891"/>
    <w:rsid w:val="00E1458A"/>
    <w:rsid w:val="00E14982"/>
    <w:rsid w:val="00E15D7D"/>
    <w:rsid w:val="00E175E6"/>
    <w:rsid w:val="00E21419"/>
    <w:rsid w:val="00E233E7"/>
    <w:rsid w:val="00E23725"/>
    <w:rsid w:val="00E252E3"/>
    <w:rsid w:val="00E25979"/>
    <w:rsid w:val="00E25DE6"/>
    <w:rsid w:val="00E26DE5"/>
    <w:rsid w:val="00E27866"/>
    <w:rsid w:val="00E31B3F"/>
    <w:rsid w:val="00E31CAA"/>
    <w:rsid w:val="00E323D7"/>
    <w:rsid w:val="00E36327"/>
    <w:rsid w:val="00E379AA"/>
    <w:rsid w:val="00E37B9F"/>
    <w:rsid w:val="00E40DA2"/>
    <w:rsid w:val="00E43EA4"/>
    <w:rsid w:val="00E503A7"/>
    <w:rsid w:val="00E5087F"/>
    <w:rsid w:val="00E540B3"/>
    <w:rsid w:val="00E54D5F"/>
    <w:rsid w:val="00E573DE"/>
    <w:rsid w:val="00E6523F"/>
    <w:rsid w:val="00E65C97"/>
    <w:rsid w:val="00E71475"/>
    <w:rsid w:val="00E72044"/>
    <w:rsid w:val="00E7244C"/>
    <w:rsid w:val="00E72853"/>
    <w:rsid w:val="00E73754"/>
    <w:rsid w:val="00E76218"/>
    <w:rsid w:val="00E81C69"/>
    <w:rsid w:val="00E8269D"/>
    <w:rsid w:val="00E83B0E"/>
    <w:rsid w:val="00E86298"/>
    <w:rsid w:val="00E86803"/>
    <w:rsid w:val="00E972C8"/>
    <w:rsid w:val="00E976E2"/>
    <w:rsid w:val="00E97E94"/>
    <w:rsid w:val="00EA169B"/>
    <w:rsid w:val="00EA545E"/>
    <w:rsid w:val="00EA5DC5"/>
    <w:rsid w:val="00EA7834"/>
    <w:rsid w:val="00EB2932"/>
    <w:rsid w:val="00EB2EC9"/>
    <w:rsid w:val="00EB2F6B"/>
    <w:rsid w:val="00EB62D6"/>
    <w:rsid w:val="00EB636F"/>
    <w:rsid w:val="00EB6F7E"/>
    <w:rsid w:val="00EB7E02"/>
    <w:rsid w:val="00EC0F0E"/>
    <w:rsid w:val="00EC2DD7"/>
    <w:rsid w:val="00EC58C6"/>
    <w:rsid w:val="00EC6F3E"/>
    <w:rsid w:val="00EC7F25"/>
    <w:rsid w:val="00ED198D"/>
    <w:rsid w:val="00ED30FD"/>
    <w:rsid w:val="00ED31BC"/>
    <w:rsid w:val="00ED3924"/>
    <w:rsid w:val="00ED3F45"/>
    <w:rsid w:val="00EE01CE"/>
    <w:rsid w:val="00EE4C94"/>
    <w:rsid w:val="00EE7E05"/>
    <w:rsid w:val="00EF0872"/>
    <w:rsid w:val="00EF0D2C"/>
    <w:rsid w:val="00F019D6"/>
    <w:rsid w:val="00F01FBF"/>
    <w:rsid w:val="00F02756"/>
    <w:rsid w:val="00F0329E"/>
    <w:rsid w:val="00F03490"/>
    <w:rsid w:val="00F1215B"/>
    <w:rsid w:val="00F1372C"/>
    <w:rsid w:val="00F138B7"/>
    <w:rsid w:val="00F175F3"/>
    <w:rsid w:val="00F202AA"/>
    <w:rsid w:val="00F23055"/>
    <w:rsid w:val="00F26E0C"/>
    <w:rsid w:val="00F31CFC"/>
    <w:rsid w:val="00F322A6"/>
    <w:rsid w:val="00F341F4"/>
    <w:rsid w:val="00F352C3"/>
    <w:rsid w:val="00F3585F"/>
    <w:rsid w:val="00F36ABE"/>
    <w:rsid w:val="00F42A46"/>
    <w:rsid w:val="00F47B8E"/>
    <w:rsid w:val="00F50001"/>
    <w:rsid w:val="00F5000A"/>
    <w:rsid w:val="00F540B9"/>
    <w:rsid w:val="00F60583"/>
    <w:rsid w:val="00F60972"/>
    <w:rsid w:val="00F612F1"/>
    <w:rsid w:val="00F64EE4"/>
    <w:rsid w:val="00F66068"/>
    <w:rsid w:val="00F66C6F"/>
    <w:rsid w:val="00F67D9F"/>
    <w:rsid w:val="00F704EC"/>
    <w:rsid w:val="00F707BE"/>
    <w:rsid w:val="00F723F7"/>
    <w:rsid w:val="00F72507"/>
    <w:rsid w:val="00F7418D"/>
    <w:rsid w:val="00F74641"/>
    <w:rsid w:val="00F75D73"/>
    <w:rsid w:val="00F7618F"/>
    <w:rsid w:val="00F808AE"/>
    <w:rsid w:val="00F8333C"/>
    <w:rsid w:val="00F85657"/>
    <w:rsid w:val="00F94A04"/>
    <w:rsid w:val="00F955E2"/>
    <w:rsid w:val="00F962CE"/>
    <w:rsid w:val="00F96CA5"/>
    <w:rsid w:val="00FA1052"/>
    <w:rsid w:val="00FA14B3"/>
    <w:rsid w:val="00FA7443"/>
    <w:rsid w:val="00FB0B7E"/>
    <w:rsid w:val="00FB63D3"/>
    <w:rsid w:val="00FB79DE"/>
    <w:rsid w:val="00FD39A0"/>
    <w:rsid w:val="00FD453A"/>
    <w:rsid w:val="00FD4869"/>
    <w:rsid w:val="00FD7D94"/>
    <w:rsid w:val="00FD7F2F"/>
    <w:rsid w:val="00FE6ED5"/>
    <w:rsid w:val="00FF1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42AB74"/>
  <w15:chartTrackingRefBased/>
  <w15:docId w15:val="{849A6318-A057-7248-B9F6-6D41DCB5A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84FDE"/>
    <w:rPr>
      <w:rFonts w:ascii="宋体" w:eastAsia="宋体" w:hAnsi="宋体" w:cs="宋体"/>
      <w:kern w:val="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849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C96E71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C96E71"/>
    <w:rPr>
      <w:rFonts w:ascii="宋体" w:eastAsia="宋体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973B91"/>
    <w:pPr>
      <w:widowControl w:val="0"/>
      <w:tabs>
        <w:tab w:val="center" w:pos="4320"/>
        <w:tab w:val="right" w:pos="8640"/>
      </w:tabs>
      <w:jc w:val="both"/>
    </w:pPr>
    <w:rPr>
      <w:rFonts w:asciiTheme="minorHAnsi" w:eastAsiaTheme="minorEastAsia" w:hAnsiTheme="minorHAnsi" w:cstheme="minorBidi"/>
      <w:kern w:val="2"/>
      <w:sz w:val="21"/>
    </w:rPr>
  </w:style>
  <w:style w:type="character" w:customStyle="1" w:styleId="a7">
    <w:name w:val="页眉 字符"/>
    <w:basedOn w:val="a0"/>
    <w:link w:val="a6"/>
    <w:uiPriority w:val="99"/>
    <w:rsid w:val="00973B91"/>
  </w:style>
  <w:style w:type="paragraph" w:styleId="a8">
    <w:name w:val="footer"/>
    <w:basedOn w:val="a"/>
    <w:link w:val="a9"/>
    <w:uiPriority w:val="99"/>
    <w:unhideWhenUsed/>
    <w:rsid w:val="00973B91"/>
    <w:pPr>
      <w:widowControl w:val="0"/>
      <w:tabs>
        <w:tab w:val="center" w:pos="4320"/>
        <w:tab w:val="right" w:pos="8640"/>
      </w:tabs>
      <w:jc w:val="both"/>
    </w:pPr>
    <w:rPr>
      <w:rFonts w:asciiTheme="minorHAnsi" w:eastAsiaTheme="minorEastAsia" w:hAnsiTheme="minorHAnsi" w:cstheme="minorBidi"/>
      <w:kern w:val="2"/>
      <w:sz w:val="21"/>
    </w:rPr>
  </w:style>
  <w:style w:type="character" w:customStyle="1" w:styleId="a9">
    <w:name w:val="页脚 字符"/>
    <w:basedOn w:val="a0"/>
    <w:link w:val="a8"/>
    <w:uiPriority w:val="99"/>
    <w:rsid w:val="00973B91"/>
  </w:style>
  <w:style w:type="character" w:styleId="aa">
    <w:name w:val="annotation reference"/>
    <w:basedOn w:val="a0"/>
    <w:uiPriority w:val="99"/>
    <w:semiHidden/>
    <w:unhideWhenUsed/>
    <w:rsid w:val="00A1417F"/>
    <w:rPr>
      <w:sz w:val="21"/>
      <w:szCs w:val="21"/>
    </w:rPr>
  </w:style>
  <w:style w:type="paragraph" w:styleId="ab">
    <w:name w:val="annotation text"/>
    <w:basedOn w:val="a"/>
    <w:link w:val="ac"/>
    <w:uiPriority w:val="99"/>
    <w:semiHidden/>
    <w:unhideWhenUsed/>
    <w:rsid w:val="00A1417F"/>
  </w:style>
  <w:style w:type="character" w:customStyle="1" w:styleId="ac">
    <w:name w:val="批注文字 字符"/>
    <w:basedOn w:val="a0"/>
    <w:link w:val="ab"/>
    <w:uiPriority w:val="99"/>
    <w:semiHidden/>
    <w:rsid w:val="00A1417F"/>
    <w:rPr>
      <w:rFonts w:ascii="宋体" w:eastAsia="宋体" w:hAnsi="宋体" w:cs="宋体"/>
      <w:kern w:val="0"/>
      <w:sz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A1417F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A1417F"/>
    <w:rPr>
      <w:rFonts w:ascii="宋体" w:eastAsia="宋体" w:hAnsi="宋体" w:cs="宋体"/>
      <w:b/>
      <w:bCs/>
      <w:kern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67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9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8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8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9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2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2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8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9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3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2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3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EFCF10F-7950-5D4F-967F-9F4B8CDC12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241</Words>
  <Characters>1375</Characters>
  <Application>Microsoft Office Word</Application>
  <DocSecurity>0</DocSecurity>
  <Lines>11</Lines>
  <Paragraphs>3</Paragraphs>
  <ScaleCrop>false</ScaleCrop>
  <Company/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chrisuzad</dc:creator>
  <cp:keywords/>
  <dc:description/>
  <cp:lastModifiedBy>Haoran Zhang</cp:lastModifiedBy>
  <cp:revision>129</cp:revision>
  <dcterms:created xsi:type="dcterms:W3CDTF">2020-10-15T12:12:00Z</dcterms:created>
  <dcterms:modified xsi:type="dcterms:W3CDTF">2020-11-10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PERS2_INFO_01">
    <vt:lpwstr>&lt;info&gt;&lt;style id="http://www.zotero.org/styles/apa"/&gt;&lt;format class="1"/&gt;&lt;/info&gt;PAPERS2_INFO_END</vt:lpwstr>
  </property>
</Properties>
</file>